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489" w:type="dxa"/>
        <w:jc w:val="center"/>
        <w:tblLayout w:type="fixed"/>
        <w:tblLook w:val="04A0" w:firstRow="1" w:lastRow="0" w:firstColumn="1" w:lastColumn="0" w:noHBand="0" w:noVBand="1"/>
      </w:tblPr>
      <w:tblGrid>
        <w:gridCol w:w="421"/>
        <w:gridCol w:w="702"/>
        <w:gridCol w:w="1140"/>
        <w:gridCol w:w="1700"/>
        <w:gridCol w:w="426"/>
        <w:gridCol w:w="996"/>
        <w:gridCol w:w="425"/>
        <w:gridCol w:w="1133"/>
        <w:gridCol w:w="849"/>
        <w:gridCol w:w="2697"/>
      </w:tblGrid>
      <w:tr w:rsidR="003E122F" w:rsidRPr="00956A06" w14:paraId="60964D8F" w14:textId="77777777" w:rsidTr="00E47A84">
        <w:trPr>
          <w:trHeight w:val="557"/>
          <w:jc w:val="center"/>
        </w:trPr>
        <w:tc>
          <w:tcPr>
            <w:tcW w:w="1123" w:type="dxa"/>
            <w:gridSpan w:val="2"/>
            <w:vMerge w:val="restart"/>
            <w:tcBorders>
              <w:right w:val="nil"/>
            </w:tcBorders>
            <w:noWrap/>
            <w:tcMar>
              <w:left w:w="28" w:type="dxa"/>
              <w:right w:w="28" w:type="dxa"/>
            </w:tcMar>
            <w:tcFitText/>
            <w:vAlign w:val="center"/>
          </w:tcPr>
          <w:p w14:paraId="57E1D108" w14:textId="77777777" w:rsidR="003E122F" w:rsidRPr="00956A06" w:rsidRDefault="003E122F" w:rsidP="00903BD9">
            <w:pPr>
              <w:jc w:val="center"/>
              <w:rPr>
                <w:rFonts w:cs="Times New Roman"/>
                <w:sz w:val="20"/>
                <w:szCs w:val="20"/>
              </w:rPr>
            </w:pPr>
            <w:r w:rsidRPr="00107262">
              <w:rPr>
                <w:rFonts w:cs="Times New Roman"/>
                <w:b/>
                <w:noProof/>
                <w:sz w:val="20"/>
                <w:szCs w:val="20"/>
                <w:lang w:eastAsia="tr-TR"/>
              </w:rPr>
              <w:drawing>
                <wp:inline distT="0" distB="0" distL="0" distR="0" wp14:anchorId="11EFB0CE" wp14:editId="2D818730">
                  <wp:extent cx="615950" cy="615950"/>
                  <wp:effectExtent l="0" t="0" r="0" b="0"/>
                  <wp:docPr id="5" name="Resim 4" descr="https://upload.wikimedia.org/wikipedia/tr/thumb/5/58/Gazi_%C3%9Cniversitesi_Logo_jpg.jpg/768px-Gazi_%C3%9Cniversitesi_Logo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tr/thumb/5/58/Gazi_%C3%9Cniversitesi_Logo_jpg.jpg/768px-Gazi_%C3%9Cniversitesi_Logo_jpg.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6236" cy="616236"/>
                          </a:xfrm>
                          <a:prstGeom prst="rect">
                            <a:avLst/>
                          </a:prstGeom>
                          <a:noFill/>
                          <a:ln>
                            <a:noFill/>
                          </a:ln>
                        </pic:spPr>
                      </pic:pic>
                    </a:graphicData>
                  </a:graphic>
                </wp:inline>
              </w:drawing>
            </w:r>
          </w:p>
        </w:tc>
        <w:tc>
          <w:tcPr>
            <w:tcW w:w="2840" w:type="dxa"/>
            <w:gridSpan w:val="2"/>
            <w:vMerge w:val="restart"/>
            <w:tcBorders>
              <w:left w:val="nil"/>
            </w:tcBorders>
            <w:vAlign w:val="center"/>
          </w:tcPr>
          <w:p w14:paraId="0D1D103A" w14:textId="77777777" w:rsidR="003E122F" w:rsidRPr="00B94604" w:rsidRDefault="003E122F" w:rsidP="00B94604">
            <w:pPr>
              <w:ind w:left="-106"/>
              <w:rPr>
                <w:rFonts w:cs="Times New Roman"/>
                <w:szCs w:val="24"/>
              </w:rPr>
            </w:pPr>
            <w:r w:rsidRPr="00B94604">
              <w:rPr>
                <w:rFonts w:cs="Times New Roman"/>
                <w:szCs w:val="24"/>
              </w:rPr>
              <w:t>GAZİ ÜNİVERSİTESİ</w:t>
            </w:r>
          </w:p>
          <w:p w14:paraId="2F043F43" w14:textId="77777777" w:rsidR="003E122F" w:rsidRPr="00B94604" w:rsidRDefault="003E122F" w:rsidP="00B94604">
            <w:pPr>
              <w:ind w:left="-106"/>
              <w:rPr>
                <w:rFonts w:cs="Times New Roman"/>
                <w:szCs w:val="24"/>
              </w:rPr>
            </w:pPr>
            <w:r w:rsidRPr="00B94604">
              <w:rPr>
                <w:rFonts w:cs="Times New Roman"/>
                <w:szCs w:val="24"/>
              </w:rPr>
              <w:t>TEKNOLOJİ FAKÜLTESİ</w:t>
            </w:r>
          </w:p>
          <w:p w14:paraId="41546F55" w14:textId="77777777" w:rsidR="003E122F" w:rsidRPr="00956A06" w:rsidRDefault="003E122F" w:rsidP="00B94604">
            <w:pPr>
              <w:ind w:left="-106"/>
              <w:rPr>
                <w:rFonts w:cs="Times New Roman"/>
                <w:b/>
                <w:sz w:val="20"/>
                <w:szCs w:val="20"/>
              </w:rPr>
            </w:pPr>
            <w:r w:rsidRPr="00B94604">
              <w:rPr>
                <w:rFonts w:cs="Times New Roman"/>
                <w:b/>
                <w:szCs w:val="24"/>
              </w:rPr>
              <w:t>SINAV</w:t>
            </w:r>
            <w:r w:rsidR="00107262" w:rsidRPr="00B94604">
              <w:rPr>
                <w:rFonts w:cs="Times New Roman"/>
                <w:b/>
                <w:szCs w:val="24"/>
              </w:rPr>
              <w:t xml:space="preserve"> SORU </w:t>
            </w:r>
            <w:r w:rsidR="0087284F" w:rsidRPr="00B94604">
              <w:rPr>
                <w:rFonts w:cs="Times New Roman"/>
                <w:b/>
                <w:szCs w:val="24"/>
              </w:rPr>
              <w:t>KÂĞIDI</w:t>
            </w:r>
          </w:p>
        </w:tc>
        <w:tc>
          <w:tcPr>
            <w:tcW w:w="426" w:type="dxa"/>
            <w:vMerge w:val="restart"/>
            <w:shd w:val="clear" w:color="auto" w:fill="D9D9D9" w:themeFill="background1" w:themeFillShade="D9"/>
            <w:tcMar>
              <w:left w:w="28" w:type="dxa"/>
              <w:right w:w="28" w:type="dxa"/>
            </w:tcMar>
            <w:textDirection w:val="btLr"/>
            <w:vAlign w:val="center"/>
          </w:tcPr>
          <w:p w14:paraId="5F3FD6C2" w14:textId="313785E7" w:rsidR="003E122F" w:rsidRPr="00956A06" w:rsidRDefault="003E122F" w:rsidP="00903BD9">
            <w:pPr>
              <w:ind w:left="113" w:right="113"/>
              <w:jc w:val="center"/>
              <w:rPr>
                <w:rFonts w:cs="Times New Roman"/>
                <w:b/>
                <w:sz w:val="18"/>
                <w:szCs w:val="18"/>
              </w:rPr>
            </w:pPr>
            <w:r w:rsidRPr="00B94604">
              <w:rPr>
                <w:rFonts w:cs="Times New Roman"/>
                <w:b/>
                <w:sz w:val="22"/>
                <w:szCs w:val="24"/>
              </w:rPr>
              <w:t>SINAVIN</w:t>
            </w:r>
          </w:p>
        </w:tc>
        <w:tc>
          <w:tcPr>
            <w:tcW w:w="996" w:type="dxa"/>
            <w:tcMar>
              <w:left w:w="28" w:type="dxa"/>
              <w:right w:w="28" w:type="dxa"/>
            </w:tcMar>
            <w:vAlign w:val="center"/>
          </w:tcPr>
          <w:p w14:paraId="2F1ECA3D" w14:textId="77777777" w:rsidR="003E122F" w:rsidRPr="00B94604" w:rsidRDefault="003E122F" w:rsidP="00B94604">
            <w:pPr>
              <w:rPr>
                <w:rFonts w:cs="Times New Roman"/>
                <w:b/>
                <w:sz w:val="20"/>
                <w:szCs w:val="20"/>
              </w:rPr>
            </w:pPr>
            <w:r w:rsidRPr="00B94604">
              <w:rPr>
                <w:rFonts w:cs="Times New Roman"/>
                <w:b/>
                <w:sz w:val="20"/>
                <w:szCs w:val="20"/>
              </w:rPr>
              <w:t>Türü</w:t>
            </w:r>
          </w:p>
        </w:tc>
        <w:tc>
          <w:tcPr>
            <w:tcW w:w="5104" w:type="dxa"/>
            <w:gridSpan w:val="4"/>
            <w:tcMar>
              <w:left w:w="28" w:type="dxa"/>
              <w:right w:w="28" w:type="dxa"/>
            </w:tcMar>
            <w:vAlign w:val="center"/>
          </w:tcPr>
          <w:p w14:paraId="4B414001" w14:textId="013CB8D1" w:rsidR="00107262" w:rsidRPr="00B94604" w:rsidRDefault="00B94604" w:rsidP="00E47A84">
            <w:pPr>
              <w:rPr>
                <w:rFonts w:cs="Times New Roman"/>
                <w:sz w:val="20"/>
                <w:szCs w:val="20"/>
              </w:rPr>
            </w:pPr>
            <w:r w:rsidRPr="00B94604">
              <w:rPr>
                <w:rFonts w:eastAsia="Times New Roman"/>
                <w:sz w:val="20"/>
                <w:szCs w:val="20"/>
              </w:rPr>
              <w:t xml:space="preserve"> </w:t>
            </w:r>
            <w:r w:rsidR="009510A2">
              <w:rPr>
                <w:rFonts w:eastAsia="Times New Roman"/>
                <w:sz w:val="20"/>
                <w:szCs w:val="20"/>
              </w:rPr>
              <w:fldChar w:fldCharType="begin">
                <w:ffData>
                  <w:name w:val=""/>
                  <w:enabled/>
                  <w:calcOnExit w:val="0"/>
                  <w:checkBox>
                    <w:sizeAuto/>
                    <w:default w:val="0"/>
                  </w:checkBox>
                </w:ffData>
              </w:fldChar>
            </w:r>
            <w:r w:rsidR="009510A2">
              <w:rPr>
                <w:rFonts w:eastAsia="Times New Roman"/>
                <w:sz w:val="20"/>
                <w:szCs w:val="20"/>
              </w:rPr>
              <w:instrText xml:space="preserve"> FORMCHECKBOX </w:instrText>
            </w:r>
            <w:r w:rsidR="009510A2">
              <w:rPr>
                <w:rFonts w:eastAsia="Times New Roman"/>
                <w:sz w:val="20"/>
                <w:szCs w:val="20"/>
              </w:rPr>
            </w:r>
            <w:r w:rsidR="009510A2">
              <w:rPr>
                <w:rFonts w:eastAsia="Times New Roman"/>
                <w:sz w:val="20"/>
                <w:szCs w:val="20"/>
              </w:rPr>
              <w:fldChar w:fldCharType="end"/>
            </w:r>
            <w:r w:rsidR="00C36F73" w:rsidRPr="00B94604">
              <w:rPr>
                <w:rFonts w:eastAsia="Times New Roman"/>
                <w:sz w:val="20"/>
                <w:szCs w:val="20"/>
              </w:rPr>
              <w:t xml:space="preserve"> </w:t>
            </w:r>
            <w:r w:rsidR="00E86C5C" w:rsidRPr="00B94604">
              <w:rPr>
                <w:rFonts w:eastAsia="Times New Roman"/>
                <w:sz w:val="20"/>
                <w:szCs w:val="20"/>
              </w:rPr>
              <w:t>1.</w:t>
            </w:r>
            <w:r w:rsidR="00C52541" w:rsidRPr="00B94604">
              <w:rPr>
                <w:rFonts w:cs="Times New Roman"/>
                <w:sz w:val="20"/>
                <w:szCs w:val="20"/>
              </w:rPr>
              <w:t xml:space="preserve">Ara Sınav  </w:t>
            </w:r>
            <w:r w:rsidRPr="00B94604">
              <w:rPr>
                <w:rFonts w:cs="Times New Roman"/>
                <w:sz w:val="20"/>
                <w:szCs w:val="20"/>
              </w:rPr>
              <w:t xml:space="preserve">   </w:t>
            </w:r>
            <w:r w:rsidR="002E6803" w:rsidRPr="00B94604">
              <w:rPr>
                <w:rFonts w:eastAsia="Times New Roman"/>
                <w:sz w:val="20"/>
                <w:szCs w:val="20"/>
              </w:rPr>
              <w:fldChar w:fldCharType="begin">
                <w:ffData>
                  <w:name w:val=""/>
                  <w:enabled/>
                  <w:calcOnExit w:val="0"/>
                  <w:checkBox>
                    <w:sizeAuto/>
                    <w:default w:val="0"/>
                  </w:checkBox>
                </w:ffData>
              </w:fldChar>
            </w:r>
            <w:r w:rsidR="00107262" w:rsidRPr="00B94604">
              <w:rPr>
                <w:rFonts w:eastAsia="Times New Roman"/>
                <w:sz w:val="20"/>
                <w:szCs w:val="20"/>
              </w:rPr>
              <w:instrText xml:space="preserve"> FORMCHECKBOX </w:instrText>
            </w:r>
            <w:r w:rsidR="0029773F">
              <w:rPr>
                <w:rFonts w:eastAsia="Times New Roman"/>
                <w:sz w:val="20"/>
                <w:szCs w:val="20"/>
              </w:rPr>
            </w:r>
            <w:r w:rsidR="0029773F">
              <w:rPr>
                <w:rFonts w:eastAsia="Times New Roman"/>
                <w:sz w:val="20"/>
                <w:szCs w:val="20"/>
              </w:rPr>
              <w:fldChar w:fldCharType="separate"/>
            </w:r>
            <w:r w:rsidR="002E6803" w:rsidRPr="00B94604">
              <w:rPr>
                <w:rFonts w:eastAsia="Times New Roman"/>
                <w:sz w:val="20"/>
                <w:szCs w:val="20"/>
              </w:rPr>
              <w:fldChar w:fldCharType="end"/>
            </w:r>
            <w:r w:rsidR="00E86C5C" w:rsidRPr="00B94604">
              <w:rPr>
                <w:rFonts w:eastAsia="Times New Roman"/>
                <w:sz w:val="20"/>
                <w:szCs w:val="20"/>
              </w:rPr>
              <w:t xml:space="preserve"> </w:t>
            </w:r>
            <w:r w:rsidR="00C36F73" w:rsidRPr="00B94604">
              <w:rPr>
                <w:rFonts w:cs="Times New Roman"/>
                <w:sz w:val="20"/>
                <w:szCs w:val="20"/>
              </w:rPr>
              <w:t xml:space="preserve">Mazeret             </w:t>
            </w:r>
            <w:r w:rsidR="002E6803" w:rsidRPr="00B94604">
              <w:rPr>
                <w:rFonts w:eastAsia="Times New Roman"/>
                <w:sz w:val="20"/>
                <w:szCs w:val="20"/>
              </w:rPr>
              <w:fldChar w:fldCharType="begin">
                <w:ffData>
                  <w:name w:val=""/>
                  <w:enabled/>
                  <w:calcOnExit w:val="0"/>
                  <w:checkBox>
                    <w:sizeAuto/>
                    <w:default w:val="0"/>
                  </w:checkBox>
                </w:ffData>
              </w:fldChar>
            </w:r>
            <w:r w:rsidR="00107262" w:rsidRPr="00B94604">
              <w:rPr>
                <w:rFonts w:eastAsia="Times New Roman"/>
                <w:sz w:val="20"/>
                <w:szCs w:val="20"/>
              </w:rPr>
              <w:instrText xml:space="preserve"> FORMCHECKBOX </w:instrText>
            </w:r>
            <w:r w:rsidR="0029773F">
              <w:rPr>
                <w:rFonts w:eastAsia="Times New Roman"/>
                <w:sz w:val="20"/>
                <w:szCs w:val="20"/>
              </w:rPr>
            </w:r>
            <w:r w:rsidR="0029773F">
              <w:rPr>
                <w:rFonts w:eastAsia="Times New Roman"/>
                <w:sz w:val="20"/>
                <w:szCs w:val="20"/>
              </w:rPr>
              <w:fldChar w:fldCharType="separate"/>
            </w:r>
            <w:r w:rsidR="002E6803" w:rsidRPr="00B94604">
              <w:rPr>
                <w:rFonts w:eastAsia="Times New Roman"/>
                <w:sz w:val="20"/>
                <w:szCs w:val="20"/>
              </w:rPr>
              <w:fldChar w:fldCharType="end"/>
            </w:r>
            <w:r w:rsidR="00E86C5C" w:rsidRPr="00B94604">
              <w:rPr>
                <w:rFonts w:cs="Times New Roman"/>
                <w:sz w:val="20"/>
                <w:szCs w:val="20"/>
              </w:rPr>
              <w:t xml:space="preserve"> 2.</w:t>
            </w:r>
            <w:r w:rsidR="00C36F73" w:rsidRPr="00B94604">
              <w:rPr>
                <w:rFonts w:cs="Times New Roman"/>
                <w:sz w:val="20"/>
                <w:szCs w:val="20"/>
              </w:rPr>
              <w:t>Ara Sınav</w:t>
            </w:r>
          </w:p>
          <w:p w14:paraId="214148E5" w14:textId="0AACAD2A" w:rsidR="003E122F" w:rsidRPr="00B94604" w:rsidRDefault="00B94604" w:rsidP="00E47A84">
            <w:pPr>
              <w:spacing w:before="120"/>
              <w:rPr>
                <w:rFonts w:cs="Times New Roman"/>
                <w:sz w:val="20"/>
                <w:szCs w:val="20"/>
              </w:rPr>
            </w:pPr>
            <w:r w:rsidRPr="00B94604">
              <w:rPr>
                <w:rFonts w:eastAsia="Times New Roman"/>
                <w:sz w:val="20"/>
                <w:szCs w:val="20"/>
              </w:rPr>
              <w:t xml:space="preserve"> </w:t>
            </w:r>
            <w:r w:rsidR="00321107" w:rsidRPr="00B94604">
              <w:rPr>
                <w:rFonts w:eastAsia="Times New Roman"/>
                <w:sz w:val="20"/>
                <w:szCs w:val="20"/>
              </w:rPr>
              <w:fldChar w:fldCharType="begin">
                <w:ffData>
                  <w:name w:val=""/>
                  <w:enabled/>
                  <w:calcOnExit w:val="0"/>
                  <w:checkBox>
                    <w:sizeAuto/>
                    <w:default w:val="0"/>
                  </w:checkBox>
                </w:ffData>
              </w:fldChar>
            </w:r>
            <w:r w:rsidR="00321107" w:rsidRPr="00B94604">
              <w:rPr>
                <w:rFonts w:eastAsia="Times New Roman"/>
                <w:sz w:val="20"/>
                <w:szCs w:val="20"/>
              </w:rPr>
              <w:instrText xml:space="preserve"> FORMCHECKBOX </w:instrText>
            </w:r>
            <w:r w:rsidR="0029773F">
              <w:rPr>
                <w:rFonts w:eastAsia="Times New Roman"/>
                <w:sz w:val="20"/>
                <w:szCs w:val="20"/>
              </w:rPr>
            </w:r>
            <w:r w:rsidR="0029773F">
              <w:rPr>
                <w:rFonts w:eastAsia="Times New Roman"/>
                <w:sz w:val="20"/>
                <w:szCs w:val="20"/>
              </w:rPr>
              <w:fldChar w:fldCharType="separate"/>
            </w:r>
            <w:r w:rsidR="00321107" w:rsidRPr="00B94604">
              <w:rPr>
                <w:rFonts w:eastAsia="Times New Roman"/>
                <w:sz w:val="20"/>
                <w:szCs w:val="20"/>
              </w:rPr>
              <w:fldChar w:fldCharType="end"/>
            </w:r>
            <w:r w:rsidR="00C36F73" w:rsidRPr="00B94604">
              <w:rPr>
                <w:rFonts w:eastAsia="Times New Roman"/>
                <w:sz w:val="20"/>
                <w:szCs w:val="20"/>
              </w:rPr>
              <w:t xml:space="preserve"> </w:t>
            </w:r>
            <w:r w:rsidR="00C52541" w:rsidRPr="00B94604">
              <w:rPr>
                <w:rFonts w:cs="Times New Roman"/>
                <w:sz w:val="20"/>
                <w:szCs w:val="20"/>
              </w:rPr>
              <w:t xml:space="preserve">Final             </w:t>
            </w:r>
            <w:r w:rsidRPr="00B94604">
              <w:rPr>
                <w:rFonts w:cs="Times New Roman"/>
                <w:sz w:val="20"/>
                <w:szCs w:val="20"/>
              </w:rPr>
              <w:t xml:space="preserve">   </w:t>
            </w:r>
            <w:r w:rsidRPr="00B94604">
              <w:rPr>
                <w:rFonts w:eastAsia="Times New Roman"/>
                <w:sz w:val="20"/>
                <w:szCs w:val="20"/>
              </w:rPr>
              <w:fldChar w:fldCharType="begin">
                <w:ffData>
                  <w:name w:val=""/>
                  <w:enabled/>
                  <w:calcOnExit w:val="0"/>
                  <w:checkBox>
                    <w:sizeAuto/>
                    <w:default w:val="0"/>
                  </w:checkBox>
                </w:ffData>
              </w:fldChar>
            </w:r>
            <w:r w:rsidRPr="00B94604">
              <w:rPr>
                <w:rFonts w:eastAsia="Times New Roman"/>
                <w:sz w:val="20"/>
                <w:szCs w:val="20"/>
              </w:rPr>
              <w:instrText xml:space="preserve"> FORMCHECKBOX </w:instrText>
            </w:r>
            <w:r w:rsidR="0029773F">
              <w:rPr>
                <w:rFonts w:eastAsia="Times New Roman"/>
                <w:sz w:val="20"/>
                <w:szCs w:val="20"/>
              </w:rPr>
            </w:r>
            <w:r w:rsidR="0029773F">
              <w:rPr>
                <w:rFonts w:eastAsia="Times New Roman"/>
                <w:sz w:val="20"/>
                <w:szCs w:val="20"/>
              </w:rPr>
              <w:fldChar w:fldCharType="separate"/>
            </w:r>
            <w:r w:rsidRPr="00B94604">
              <w:rPr>
                <w:rFonts w:eastAsia="Times New Roman"/>
                <w:sz w:val="20"/>
                <w:szCs w:val="20"/>
              </w:rPr>
              <w:fldChar w:fldCharType="end"/>
            </w:r>
            <w:r w:rsidR="00C36F73" w:rsidRPr="00B94604">
              <w:rPr>
                <w:rFonts w:eastAsia="Times New Roman"/>
                <w:sz w:val="20"/>
                <w:szCs w:val="20"/>
              </w:rPr>
              <w:t xml:space="preserve"> </w:t>
            </w:r>
            <w:r w:rsidR="00C52541" w:rsidRPr="00B94604">
              <w:rPr>
                <w:rFonts w:cs="Times New Roman"/>
                <w:sz w:val="20"/>
                <w:szCs w:val="20"/>
              </w:rPr>
              <w:t xml:space="preserve">Bütünleme </w:t>
            </w:r>
            <w:r w:rsidR="00C36F73" w:rsidRPr="00B94604">
              <w:rPr>
                <w:rFonts w:cs="Times New Roman"/>
                <w:sz w:val="20"/>
                <w:szCs w:val="20"/>
              </w:rPr>
              <w:t xml:space="preserve"> </w:t>
            </w:r>
            <w:r w:rsidRPr="00B94604">
              <w:rPr>
                <w:rFonts w:cs="Times New Roman"/>
                <w:sz w:val="20"/>
                <w:szCs w:val="20"/>
              </w:rPr>
              <w:t xml:space="preserve">       </w:t>
            </w:r>
            <w:r w:rsidR="002E6803" w:rsidRPr="00B94604">
              <w:rPr>
                <w:rFonts w:eastAsia="Times New Roman"/>
                <w:sz w:val="20"/>
                <w:szCs w:val="20"/>
              </w:rPr>
              <w:fldChar w:fldCharType="begin">
                <w:ffData>
                  <w:name w:val=""/>
                  <w:enabled/>
                  <w:calcOnExit w:val="0"/>
                  <w:checkBox>
                    <w:sizeAuto/>
                    <w:default w:val="0"/>
                  </w:checkBox>
                </w:ffData>
              </w:fldChar>
            </w:r>
            <w:r w:rsidR="00107262" w:rsidRPr="00B94604">
              <w:rPr>
                <w:rFonts w:eastAsia="Times New Roman"/>
                <w:sz w:val="20"/>
                <w:szCs w:val="20"/>
              </w:rPr>
              <w:instrText xml:space="preserve"> FORMCHECKBOX </w:instrText>
            </w:r>
            <w:r w:rsidR="0029773F">
              <w:rPr>
                <w:rFonts w:eastAsia="Times New Roman"/>
                <w:sz w:val="20"/>
                <w:szCs w:val="20"/>
              </w:rPr>
            </w:r>
            <w:r w:rsidR="0029773F">
              <w:rPr>
                <w:rFonts w:eastAsia="Times New Roman"/>
                <w:sz w:val="20"/>
                <w:szCs w:val="20"/>
              </w:rPr>
              <w:fldChar w:fldCharType="separate"/>
            </w:r>
            <w:r w:rsidR="002E6803" w:rsidRPr="00B94604">
              <w:rPr>
                <w:rFonts w:eastAsia="Times New Roman"/>
                <w:sz w:val="20"/>
                <w:szCs w:val="20"/>
              </w:rPr>
              <w:fldChar w:fldCharType="end"/>
            </w:r>
            <w:r w:rsidR="00C36F73" w:rsidRPr="00B94604">
              <w:rPr>
                <w:rFonts w:eastAsia="Times New Roman"/>
                <w:sz w:val="20"/>
                <w:szCs w:val="20"/>
              </w:rPr>
              <w:t xml:space="preserve"> </w:t>
            </w:r>
            <w:r w:rsidR="00C36F73" w:rsidRPr="00B94604">
              <w:rPr>
                <w:rFonts w:cs="Times New Roman"/>
                <w:sz w:val="20"/>
                <w:szCs w:val="20"/>
              </w:rPr>
              <w:t>Tek Ders</w:t>
            </w:r>
            <w:r w:rsidR="00E47A84">
              <w:rPr>
                <w:rFonts w:cs="Times New Roman"/>
                <w:sz w:val="20"/>
                <w:szCs w:val="20"/>
              </w:rPr>
              <w:t>/Üç Ders</w:t>
            </w:r>
          </w:p>
        </w:tc>
      </w:tr>
      <w:tr w:rsidR="00107262" w:rsidRPr="00956A06" w14:paraId="5C0EF82C" w14:textId="77777777" w:rsidTr="00E47A84">
        <w:trPr>
          <w:trHeight w:val="332"/>
          <w:jc w:val="center"/>
        </w:trPr>
        <w:tc>
          <w:tcPr>
            <w:tcW w:w="1123" w:type="dxa"/>
            <w:gridSpan w:val="2"/>
            <w:vMerge/>
            <w:tcBorders>
              <w:right w:val="nil"/>
            </w:tcBorders>
            <w:vAlign w:val="center"/>
          </w:tcPr>
          <w:p w14:paraId="012A5506" w14:textId="77777777" w:rsidR="00107262" w:rsidRPr="00956A06" w:rsidRDefault="00107262" w:rsidP="00903BD9">
            <w:pPr>
              <w:rPr>
                <w:rFonts w:cs="Times New Roman"/>
                <w:sz w:val="20"/>
                <w:szCs w:val="20"/>
              </w:rPr>
            </w:pPr>
          </w:p>
        </w:tc>
        <w:tc>
          <w:tcPr>
            <w:tcW w:w="2840" w:type="dxa"/>
            <w:gridSpan w:val="2"/>
            <w:vMerge/>
            <w:tcBorders>
              <w:left w:val="nil"/>
            </w:tcBorders>
            <w:vAlign w:val="center"/>
          </w:tcPr>
          <w:p w14:paraId="500C7423" w14:textId="77777777" w:rsidR="00107262" w:rsidRPr="00956A06" w:rsidRDefault="00107262" w:rsidP="00903BD9">
            <w:pPr>
              <w:ind w:left="-108"/>
              <w:rPr>
                <w:rFonts w:cs="Times New Roman"/>
                <w:sz w:val="20"/>
                <w:szCs w:val="20"/>
              </w:rPr>
            </w:pPr>
          </w:p>
        </w:tc>
        <w:tc>
          <w:tcPr>
            <w:tcW w:w="426" w:type="dxa"/>
            <w:vMerge/>
            <w:shd w:val="clear" w:color="auto" w:fill="D9D9D9" w:themeFill="background1" w:themeFillShade="D9"/>
            <w:vAlign w:val="center"/>
          </w:tcPr>
          <w:p w14:paraId="08D03BF6" w14:textId="77777777" w:rsidR="00107262" w:rsidRPr="00956A06" w:rsidRDefault="00107262" w:rsidP="00903BD9">
            <w:pPr>
              <w:rPr>
                <w:rFonts w:cs="Times New Roman"/>
                <w:sz w:val="18"/>
                <w:szCs w:val="18"/>
              </w:rPr>
            </w:pPr>
          </w:p>
        </w:tc>
        <w:tc>
          <w:tcPr>
            <w:tcW w:w="996" w:type="dxa"/>
            <w:tcMar>
              <w:left w:w="28" w:type="dxa"/>
              <w:right w:w="28" w:type="dxa"/>
            </w:tcMar>
            <w:vAlign w:val="center"/>
          </w:tcPr>
          <w:p w14:paraId="3798F1C2" w14:textId="77777777" w:rsidR="00107262" w:rsidRPr="00B94604" w:rsidRDefault="00107262" w:rsidP="00B94604">
            <w:pPr>
              <w:rPr>
                <w:rFonts w:cs="Times New Roman"/>
                <w:b/>
                <w:sz w:val="20"/>
                <w:szCs w:val="20"/>
              </w:rPr>
            </w:pPr>
            <w:r w:rsidRPr="00B94604">
              <w:rPr>
                <w:rFonts w:cs="Times New Roman"/>
                <w:b/>
                <w:sz w:val="20"/>
                <w:szCs w:val="20"/>
              </w:rPr>
              <w:t>Tarihi</w:t>
            </w:r>
          </w:p>
        </w:tc>
        <w:tc>
          <w:tcPr>
            <w:tcW w:w="1558" w:type="dxa"/>
            <w:gridSpan w:val="2"/>
            <w:shd w:val="clear" w:color="auto" w:fill="auto"/>
            <w:tcMar>
              <w:left w:w="28" w:type="dxa"/>
              <w:right w:w="28" w:type="dxa"/>
            </w:tcMar>
            <w:vAlign w:val="center"/>
          </w:tcPr>
          <w:p w14:paraId="017F6B75" w14:textId="1A544D40" w:rsidR="00107262" w:rsidRPr="00956A06" w:rsidRDefault="00107262" w:rsidP="00320D05">
            <w:pPr>
              <w:rPr>
                <w:rFonts w:cs="Times New Roman"/>
                <w:sz w:val="18"/>
                <w:szCs w:val="18"/>
              </w:rPr>
            </w:pPr>
          </w:p>
        </w:tc>
        <w:tc>
          <w:tcPr>
            <w:tcW w:w="849" w:type="dxa"/>
            <w:shd w:val="clear" w:color="auto" w:fill="auto"/>
            <w:vAlign w:val="center"/>
          </w:tcPr>
          <w:p w14:paraId="104A2207" w14:textId="611218FF" w:rsidR="00107262" w:rsidRPr="00956A06" w:rsidRDefault="00E47A84" w:rsidP="00107262">
            <w:pPr>
              <w:rPr>
                <w:rFonts w:cs="Times New Roman"/>
                <w:sz w:val="18"/>
                <w:szCs w:val="18"/>
              </w:rPr>
            </w:pPr>
            <w:r>
              <w:rPr>
                <w:rFonts w:cs="Times New Roman"/>
                <w:b/>
                <w:sz w:val="18"/>
                <w:szCs w:val="18"/>
              </w:rPr>
              <w:t>Yeri</w:t>
            </w:r>
          </w:p>
        </w:tc>
        <w:tc>
          <w:tcPr>
            <w:tcW w:w="2697" w:type="dxa"/>
            <w:shd w:val="clear" w:color="auto" w:fill="auto"/>
            <w:vAlign w:val="center"/>
          </w:tcPr>
          <w:p w14:paraId="070814B4" w14:textId="1548C205" w:rsidR="00107262" w:rsidRPr="00956A06" w:rsidRDefault="00107262" w:rsidP="002F7A7D">
            <w:pPr>
              <w:rPr>
                <w:rFonts w:cs="Times New Roman"/>
                <w:sz w:val="18"/>
                <w:szCs w:val="18"/>
              </w:rPr>
            </w:pPr>
          </w:p>
        </w:tc>
      </w:tr>
      <w:tr w:rsidR="00107262" w:rsidRPr="00956A06" w14:paraId="05F9FF05" w14:textId="77777777" w:rsidTr="00E47A84">
        <w:trPr>
          <w:trHeight w:val="255"/>
          <w:jc w:val="center"/>
        </w:trPr>
        <w:tc>
          <w:tcPr>
            <w:tcW w:w="1123" w:type="dxa"/>
            <w:gridSpan w:val="2"/>
            <w:vMerge/>
            <w:tcBorders>
              <w:right w:val="nil"/>
            </w:tcBorders>
            <w:vAlign w:val="center"/>
          </w:tcPr>
          <w:p w14:paraId="455389B6" w14:textId="77777777" w:rsidR="00107262" w:rsidRPr="00956A06" w:rsidRDefault="00107262" w:rsidP="00903BD9">
            <w:pPr>
              <w:rPr>
                <w:rFonts w:cs="Times New Roman"/>
                <w:sz w:val="20"/>
                <w:szCs w:val="20"/>
              </w:rPr>
            </w:pPr>
          </w:p>
        </w:tc>
        <w:tc>
          <w:tcPr>
            <w:tcW w:w="2840" w:type="dxa"/>
            <w:gridSpan w:val="2"/>
            <w:vMerge/>
            <w:tcBorders>
              <w:left w:val="nil"/>
            </w:tcBorders>
            <w:vAlign w:val="center"/>
          </w:tcPr>
          <w:p w14:paraId="30D6E57B" w14:textId="77777777" w:rsidR="00107262" w:rsidRPr="00956A06" w:rsidRDefault="00107262" w:rsidP="00903BD9">
            <w:pPr>
              <w:ind w:left="-108"/>
              <w:rPr>
                <w:rFonts w:cs="Times New Roman"/>
                <w:sz w:val="20"/>
                <w:szCs w:val="20"/>
              </w:rPr>
            </w:pPr>
          </w:p>
        </w:tc>
        <w:tc>
          <w:tcPr>
            <w:tcW w:w="426" w:type="dxa"/>
            <w:vMerge/>
            <w:shd w:val="clear" w:color="auto" w:fill="D9D9D9" w:themeFill="background1" w:themeFillShade="D9"/>
            <w:vAlign w:val="center"/>
          </w:tcPr>
          <w:p w14:paraId="3F2E7BC5" w14:textId="77777777" w:rsidR="00107262" w:rsidRPr="00956A06" w:rsidRDefault="00107262" w:rsidP="00903BD9">
            <w:pPr>
              <w:rPr>
                <w:rFonts w:cs="Times New Roman"/>
                <w:sz w:val="18"/>
                <w:szCs w:val="18"/>
              </w:rPr>
            </w:pPr>
          </w:p>
        </w:tc>
        <w:tc>
          <w:tcPr>
            <w:tcW w:w="996" w:type="dxa"/>
            <w:tcMar>
              <w:left w:w="28" w:type="dxa"/>
              <w:right w:w="28" w:type="dxa"/>
            </w:tcMar>
            <w:vAlign w:val="center"/>
          </w:tcPr>
          <w:p w14:paraId="754F1778" w14:textId="77777777" w:rsidR="00107262" w:rsidRPr="00B94604" w:rsidRDefault="004072F8" w:rsidP="00B94604">
            <w:pPr>
              <w:rPr>
                <w:rFonts w:cs="Times New Roman"/>
                <w:b/>
                <w:sz w:val="20"/>
                <w:szCs w:val="20"/>
              </w:rPr>
            </w:pPr>
            <w:r w:rsidRPr="00B94604">
              <w:rPr>
                <w:rFonts w:cs="Times New Roman"/>
                <w:b/>
                <w:sz w:val="20"/>
                <w:szCs w:val="20"/>
              </w:rPr>
              <w:t>Saati</w:t>
            </w:r>
          </w:p>
        </w:tc>
        <w:tc>
          <w:tcPr>
            <w:tcW w:w="1558" w:type="dxa"/>
            <w:gridSpan w:val="2"/>
            <w:tcMar>
              <w:left w:w="28" w:type="dxa"/>
              <w:right w:w="28" w:type="dxa"/>
            </w:tcMar>
            <w:vAlign w:val="center"/>
          </w:tcPr>
          <w:p w14:paraId="76444DCD" w14:textId="2F245BBE" w:rsidR="00107262" w:rsidRPr="00956A06" w:rsidRDefault="00107262" w:rsidP="00693B40">
            <w:pPr>
              <w:rPr>
                <w:rFonts w:cs="Times New Roman"/>
                <w:sz w:val="18"/>
                <w:szCs w:val="18"/>
              </w:rPr>
            </w:pPr>
          </w:p>
        </w:tc>
        <w:tc>
          <w:tcPr>
            <w:tcW w:w="849" w:type="dxa"/>
            <w:vAlign w:val="center"/>
          </w:tcPr>
          <w:p w14:paraId="3569B160" w14:textId="77777777" w:rsidR="00107262" w:rsidRPr="00956A06" w:rsidRDefault="004072F8" w:rsidP="00D029FB">
            <w:pPr>
              <w:rPr>
                <w:rFonts w:cs="Times New Roman"/>
                <w:sz w:val="18"/>
                <w:szCs w:val="18"/>
              </w:rPr>
            </w:pPr>
            <w:r w:rsidRPr="00956A06">
              <w:rPr>
                <w:rFonts w:cs="Times New Roman"/>
                <w:b/>
                <w:sz w:val="18"/>
                <w:szCs w:val="18"/>
              </w:rPr>
              <w:t>Süresi</w:t>
            </w:r>
          </w:p>
        </w:tc>
        <w:tc>
          <w:tcPr>
            <w:tcW w:w="2697" w:type="dxa"/>
            <w:vAlign w:val="center"/>
          </w:tcPr>
          <w:p w14:paraId="32C68C1D" w14:textId="2347F37A" w:rsidR="00107262" w:rsidRPr="00956A06" w:rsidRDefault="00107262" w:rsidP="00D029FB">
            <w:pPr>
              <w:rPr>
                <w:rFonts w:cs="Times New Roman"/>
                <w:sz w:val="18"/>
                <w:szCs w:val="18"/>
              </w:rPr>
            </w:pPr>
          </w:p>
        </w:tc>
      </w:tr>
      <w:tr w:rsidR="00E47A84" w:rsidRPr="00956A06" w14:paraId="79A1D23F" w14:textId="77777777" w:rsidTr="00E47A84">
        <w:trPr>
          <w:trHeight w:val="403"/>
          <w:jc w:val="center"/>
        </w:trPr>
        <w:tc>
          <w:tcPr>
            <w:tcW w:w="421" w:type="dxa"/>
            <w:vMerge w:val="restart"/>
            <w:shd w:val="clear" w:color="auto" w:fill="D9D9D9" w:themeFill="background1" w:themeFillShade="D9"/>
            <w:textDirection w:val="btLr"/>
            <w:vAlign w:val="center"/>
          </w:tcPr>
          <w:p w14:paraId="62B9050F" w14:textId="77777777" w:rsidR="00E47A84" w:rsidRPr="00B77470" w:rsidRDefault="00E47A84" w:rsidP="00903BD9">
            <w:pPr>
              <w:ind w:left="113" w:right="113"/>
              <w:jc w:val="center"/>
              <w:rPr>
                <w:rFonts w:cs="Times New Roman"/>
                <w:b/>
                <w:sz w:val="20"/>
                <w:szCs w:val="20"/>
              </w:rPr>
            </w:pPr>
            <w:r w:rsidRPr="00B77470">
              <w:rPr>
                <w:rFonts w:cs="Times New Roman"/>
                <w:b/>
                <w:sz w:val="20"/>
                <w:szCs w:val="20"/>
              </w:rPr>
              <w:t>DERS</w:t>
            </w:r>
          </w:p>
        </w:tc>
        <w:tc>
          <w:tcPr>
            <w:tcW w:w="1842" w:type="dxa"/>
            <w:gridSpan w:val="2"/>
            <w:vAlign w:val="center"/>
          </w:tcPr>
          <w:p w14:paraId="2074500A" w14:textId="70CB11A1" w:rsidR="00E47A84" w:rsidRPr="00B77470" w:rsidRDefault="00E47A84" w:rsidP="00E47A84">
            <w:pPr>
              <w:rPr>
                <w:rFonts w:cs="Times New Roman"/>
                <w:b/>
                <w:sz w:val="20"/>
                <w:szCs w:val="20"/>
              </w:rPr>
            </w:pPr>
            <w:r>
              <w:rPr>
                <w:rFonts w:cs="Times New Roman"/>
                <w:b/>
                <w:sz w:val="20"/>
                <w:szCs w:val="20"/>
              </w:rPr>
              <w:t>Yarıyılı</w:t>
            </w:r>
          </w:p>
        </w:tc>
        <w:tc>
          <w:tcPr>
            <w:tcW w:w="3122" w:type="dxa"/>
            <w:gridSpan w:val="3"/>
            <w:vAlign w:val="center"/>
          </w:tcPr>
          <w:p w14:paraId="044E49E9" w14:textId="02244739" w:rsidR="00E47A84" w:rsidRPr="00B77470" w:rsidRDefault="00E47A84" w:rsidP="00693B40">
            <w:pPr>
              <w:jc w:val="center"/>
              <w:rPr>
                <w:rFonts w:cs="Times New Roman"/>
                <w:b/>
                <w:sz w:val="20"/>
                <w:szCs w:val="20"/>
              </w:rPr>
            </w:pPr>
          </w:p>
        </w:tc>
        <w:tc>
          <w:tcPr>
            <w:tcW w:w="425" w:type="dxa"/>
            <w:vMerge w:val="restart"/>
            <w:shd w:val="clear" w:color="auto" w:fill="D9D9D9" w:themeFill="background1" w:themeFillShade="D9"/>
            <w:textDirection w:val="btLr"/>
            <w:vAlign w:val="center"/>
          </w:tcPr>
          <w:p w14:paraId="4A763481" w14:textId="77777777" w:rsidR="00E47A84" w:rsidRPr="00C52541" w:rsidRDefault="00E47A84" w:rsidP="00907B61">
            <w:pPr>
              <w:ind w:left="113" w:right="113"/>
              <w:jc w:val="center"/>
              <w:rPr>
                <w:rFonts w:cs="Times New Roman"/>
                <w:b/>
                <w:sz w:val="20"/>
                <w:szCs w:val="20"/>
              </w:rPr>
            </w:pPr>
            <w:r w:rsidRPr="00E47A84">
              <w:rPr>
                <w:rFonts w:cs="Times New Roman"/>
                <w:b/>
                <w:sz w:val="22"/>
              </w:rPr>
              <w:t>Ö</w:t>
            </w:r>
            <w:r w:rsidRPr="00E47A84">
              <w:rPr>
                <w:rFonts w:cs="Times New Roman"/>
                <w:b/>
                <w:sz w:val="20"/>
                <w:szCs w:val="20"/>
              </w:rPr>
              <w:t>ĞRENCİ</w:t>
            </w:r>
          </w:p>
        </w:tc>
        <w:tc>
          <w:tcPr>
            <w:tcW w:w="1133" w:type="dxa"/>
            <w:vAlign w:val="center"/>
          </w:tcPr>
          <w:p w14:paraId="33C90FEE" w14:textId="77777777" w:rsidR="00E47A84" w:rsidRPr="00907B61" w:rsidRDefault="00E47A84" w:rsidP="00C52541">
            <w:pPr>
              <w:rPr>
                <w:rFonts w:cs="Times New Roman"/>
                <w:b/>
                <w:sz w:val="20"/>
                <w:szCs w:val="20"/>
              </w:rPr>
            </w:pPr>
            <w:r w:rsidRPr="00907B61">
              <w:rPr>
                <w:rFonts w:cs="Times New Roman"/>
                <w:b/>
                <w:sz w:val="20"/>
                <w:szCs w:val="20"/>
              </w:rPr>
              <w:t>Ad-Soyadı</w:t>
            </w:r>
          </w:p>
        </w:tc>
        <w:tc>
          <w:tcPr>
            <w:tcW w:w="3546" w:type="dxa"/>
            <w:gridSpan w:val="2"/>
            <w:vAlign w:val="center"/>
          </w:tcPr>
          <w:p w14:paraId="4374F9D9" w14:textId="77777777" w:rsidR="00E47A84" w:rsidRPr="00B77470" w:rsidRDefault="00E47A84" w:rsidP="00907B61">
            <w:pPr>
              <w:rPr>
                <w:rFonts w:cs="Times New Roman"/>
                <w:b/>
                <w:sz w:val="20"/>
                <w:szCs w:val="20"/>
              </w:rPr>
            </w:pPr>
          </w:p>
        </w:tc>
      </w:tr>
      <w:tr w:rsidR="00E47A84" w:rsidRPr="00956A06" w14:paraId="4B0B75C6" w14:textId="77777777" w:rsidTr="00E47A84">
        <w:trPr>
          <w:trHeight w:val="403"/>
          <w:jc w:val="center"/>
        </w:trPr>
        <w:tc>
          <w:tcPr>
            <w:tcW w:w="421" w:type="dxa"/>
            <w:vMerge/>
            <w:shd w:val="clear" w:color="auto" w:fill="D9D9D9" w:themeFill="background1" w:themeFillShade="D9"/>
            <w:textDirection w:val="btLr"/>
            <w:vAlign w:val="center"/>
          </w:tcPr>
          <w:p w14:paraId="500BA19D" w14:textId="77777777" w:rsidR="00E47A84" w:rsidRPr="00B77470" w:rsidRDefault="00E47A84" w:rsidP="00903BD9">
            <w:pPr>
              <w:ind w:left="113" w:right="113"/>
              <w:jc w:val="center"/>
              <w:rPr>
                <w:rFonts w:cs="Times New Roman"/>
                <w:b/>
                <w:sz w:val="20"/>
                <w:szCs w:val="20"/>
              </w:rPr>
            </w:pPr>
          </w:p>
        </w:tc>
        <w:tc>
          <w:tcPr>
            <w:tcW w:w="1842" w:type="dxa"/>
            <w:gridSpan w:val="2"/>
            <w:vAlign w:val="center"/>
          </w:tcPr>
          <w:p w14:paraId="7BC098DF" w14:textId="6AC00510" w:rsidR="00E47A84" w:rsidRPr="00B77470" w:rsidRDefault="00E47A84" w:rsidP="00E47A84">
            <w:pPr>
              <w:rPr>
                <w:rFonts w:cs="Times New Roman"/>
                <w:b/>
                <w:sz w:val="20"/>
                <w:szCs w:val="20"/>
              </w:rPr>
            </w:pPr>
            <w:r>
              <w:rPr>
                <w:rFonts w:cs="Times New Roman"/>
                <w:b/>
                <w:sz w:val="20"/>
                <w:szCs w:val="20"/>
              </w:rPr>
              <w:t xml:space="preserve">Kodu, </w:t>
            </w:r>
            <w:r w:rsidRPr="00B77470">
              <w:rPr>
                <w:rFonts w:cs="Times New Roman"/>
                <w:b/>
                <w:sz w:val="20"/>
                <w:szCs w:val="20"/>
              </w:rPr>
              <w:t>Adı</w:t>
            </w:r>
          </w:p>
        </w:tc>
        <w:tc>
          <w:tcPr>
            <w:tcW w:w="3122" w:type="dxa"/>
            <w:gridSpan w:val="3"/>
            <w:vAlign w:val="center"/>
          </w:tcPr>
          <w:p w14:paraId="6BD1A9FA" w14:textId="583B9DDF" w:rsidR="00E47A84" w:rsidRPr="00B77470" w:rsidRDefault="00E47A84" w:rsidP="004E19CC">
            <w:pPr>
              <w:jc w:val="center"/>
              <w:rPr>
                <w:rFonts w:cs="Times New Roman"/>
                <w:b/>
                <w:sz w:val="20"/>
                <w:szCs w:val="20"/>
              </w:rPr>
            </w:pPr>
          </w:p>
        </w:tc>
        <w:tc>
          <w:tcPr>
            <w:tcW w:w="425" w:type="dxa"/>
            <w:vMerge/>
            <w:shd w:val="clear" w:color="auto" w:fill="D9D9D9" w:themeFill="background1" w:themeFillShade="D9"/>
            <w:textDirection w:val="btLr"/>
            <w:vAlign w:val="center"/>
          </w:tcPr>
          <w:p w14:paraId="6572BFFF" w14:textId="77777777" w:rsidR="00E47A84" w:rsidRPr="00907B61" w:rsidRDefault="00E47A84" w:rsidP="00907B61">
            <w:pPr>
              <w:ind w:left="113" w:right="113"/>
              <w:jc w:val="center"/>
              <w:rPr>
                <w:rFonts w:cs="Times New Roman"/>
                <w:b/>
                <w:sz w:val="20"/>
                <w:szCs w:val="20"/>
              </w:rPr>
            </w:pPr>
          </w:p>
        </w:tc>
        <w:tc>
          <w:tcPr>
            <w:tcW w:w="1133" w:type="dxa"/>
            <w:vAlign w:val="center"/>
          </w:tcPr>
          <w:p w14:paraId="7E3C944A" w14:textId="77777777" w:rsidR="00E47A84" w:rsidRPr="00907B61" w:rsidRDefault="00E47A84" w:rsidP="00907B61">
            <w:pPr>
              <w:rPr>
                <w:rFonts w:cs="Times New Roman"/>
                <w:b/>
                <w:sz w:val="20"/>
                <w:szCs w:val="20"/>
              </w:rPr>
            </w:pPr>
            <w:r w:rsidRPr="00907B61">
              <w:rPr>
                <w:rFonts w:cs="Times New Roman"/>
                <w:b/>
                <w:sz w:val="20"/>
                <w:szCs w:val="20"/>
              </w:rPr>
              <w:t>Numara</w:t>
            </w:r>
            <w:r>
              <w:rPr>
                <w:rFonts w:cs="Times New Roman"/>
                <w:b/>
                <w:sz w:val="20"/>
                <w:szCs w:val="20"/>
              </w:rPr>
              <w:t>sı</w:t>
            </w:r>
          </w:p>
        </w:tc>
        <w:tc>
          <w:tcPr>
            <w:tcW w:w="3546" w:type="dxa"/>
            <w:gridSpan w:val="2"/>
            <w:vAlign w:val="center"/>
          </w:tcPr>
          <w:p w14:paraId="7511E858" w14:textId="77777777" w:rsidR="00E47A84" w:rsidRPr="00B77470" w:rsidRDefault="00E47A84" w:rsidP="00907B61">
            <w:pPr>
              <w:rPr>
                <w:rFonts w:cs="Times New Roman"/>
                <w:b/>
                <w:sz w:val="20"/>
                <w:szCs w:val="20"/>
              </w:rPr>
            </w:pPr>
          </w:p>
        </w:tc>
      </w:tr>
      <w:tr w:rsidR="00907B61" w:rsidRPr="00956A06" w14:paraId="4A620FD5" w14:textId="77777777" w:rsidTr="00E47A84">
        <w:trPr>
          <w:trHeight w:val="403"/>
          <w:jc w:val="center"/>
        </w:trPr>
        <w:tc>
          <w:tcPr>
            <w:tcW w:w="421" w:type="dxa"/>
            <w:vMerge/>
            <w:shd w:val="clear" w:color="auto" w:fill="D9D9D9" w:themeFill="background1" w:themeFillShade="D9"/>
            <w:vAlign w:val="center"/>
          </w:tcPr>
          <w:p w14:paraId="11B205DF" w14:textId="77777777" w:rsidR="00907B61" w:rsidRPr="00B77470" w:rsidRDefault="00907B61" w:rsidP="00903BD9">
            <w:pPr>
              <w:rPr>
                <w:rFonts w:cs="Times New Roman"/>
                <w:sz w:val="20"/>
                <w:szCs w:val="20"/>
              </w:rPr>
            </w:pPr>
          </w:p>
        </w:tc>
        <w:tc>
          <w:tcPr>
            <w:tcW w:w="1842" w:type="dxa"/>
            <w:gridSpan w:val="2"/>
            <w:vAlign w:val="center"/>
          </w:tcPr>
          <w:p w14:paraId="759806CA" w14:textId="59862900" w:rsidR="00907B61" w:rsidRPr="00B77470" w:rsidRDefault="00907B61" w:rsidP="00E47A84">
            <w:pPr>
              <w:ind w:left="-13" w:right="34"/>
              <w:rPr>
                <w:rFonts w:cs="Times New Roman"/>
                <w:b/>
                <w:sz w:val="20"/>
                <w:szCs w:val="20"/>
              </w:rPr>
            </w:pPr>
            <w:r w:rsidRPr="00B77470">
              <w:rPr>
                <w:rFonts w:cs="Times New Roman"/>
                <w:b/>
                <w:sz w:val="20"/>
                <w:szCs w:val="20"/>
              </w:rPr>
              <w:t>Öğretim</w:t>
            </w:r>
            <w:r w:rsidR="00E47A84">
              <w:rPr>
                <w:rFonts w:cs="Times New Roman"/>
                <w:b/>
                <w:sz w:val="20"/>
                <w:szCs w:val="20"/>
              </w:rPr>
              <w:t xml:space="preserve"> Elemanı</w:t>
            </w:r>
          </w:p>
        </w:tc>
        <w:tc>
          <w:tcPr>
            <w:tcW w:w="3122" w:type="dxa"/>
            <w:gridSpan w:val="3"/>
            <w:vAlign w:val="center"/>
          </w:tcPr>
          <w:p w14:paraId="644957DC" w14:textId="20E04ECC" w:rsidR="003A1B06" w:rsidRPr="00D6416E" w:rsidRDefault="003A1B06" w:rsidP="004E19CC">
            <w:pPr>
              <w:jc w:val="center"/>
              <w:rPr>
                <w:rFonts w:cs="Times New Roman"/>
                <w:b/>
                <w:sz w:val="20"/>
                <w:szCs w:val="20"/>
              </w:rPr>
            </w:pPr>
          </w:p>
        </w:tc>
        <w:tc>
          <w:tcPr>
            <w:tcW w:w="425" w:type="dxa"/>
            <w:vMerge/>
            <w:shd w:val="clear" w:color="auto" w:fill="D9D9D9" w:themeFill="background1" w:themeFillShade="D9"/>
            <w:vAlign w:val="center"/>
          </w:tcPr>
          <w:p w14:paraId="6CBC8316" w14:textId="77777777" w:rsidR="00907B61" w:rsidRPr="00907B61" w:rsidRDefault="00907B61" w:rsidP="004E19CC">
            <w:pPr>
              <w:jc w:val="center"/>
              <w:rPr>
                <w:rFonts w:cs="Times New Roman"/>
                <w:b/>
                <w:sz w:val="20"/>
                <w:szCs w:val="20"/>
              </w:rPr>
            </w:pPr>
          </w:p>
        </w:tc>
        <w:tc>
          <w:tcPr>
            <w:tcW w:w="1133" w:type="dxa"/>
            <w:vAlign w:val="center"/>
          </w:tcPr>
          <w:p w14:paraId="16FDDFFA" w14:textId="77777777" w:rsidR="00907B61" w:rsidRPr="00907B61" w:rsidRDefault="00907B61" w:rsidP="00907B61">
            <w:pPr>
              <w:rPr>
                <w:rFonts w:cs="Times New Roman"/>
                <w:b/>
                <w:sz w:val="20"/>
                <w:szCs w:val="20"/>
              </w:rPr>
            </w:pPr>
            <w:r w:rsidRPr="00907B61">
              <w:rPr>
                <w:rFonts w:cs="Times New Roman"/>
                <w:b/>
                <w:sz w:val="20"/>
                <w:szCs w:val="20"/>
              </w:rPr>
              <w:t>İmzası</w:t>
            </w:r>
          </w:p>
        </w:tc>
        <w:tc>
          <w:tcPr>
            <w:tcW w:w="3546" w:type="dxa"/>
            <w:gridSpan w:val="2"/>
            <w:vAlign w:val="center"/>
          </w:tcPr>
          <w:p w14:paraId="24862C66" w14:textId="77777777" w:rsidR="00907B61" w:rsidRPr="00B77470" w:rsidRDefault="00907B61" w:rsidP="004E19CC">
            <w:pPr>
              <w:jc w:val="center"/>
              <w:rPr>
                <w:rFonts w:cs="Times New Roman"/>
                <w:sz w:val="20"/>
                <w:szCs w:val="20"/>
              </w:rPr>
            </w:pPr>
          </w:p>
        </w:tc>
      </w:tr>
    </w:tbl>
    <w:p w14:paraId="2F0642DC" w14:textId="10ED0ECB" w:rsidR="00367771" w:rsidRPr="00956A06" w:rsidRDefault="00367771" w:rsidP="00367771">
      <w:pPr>
        <w:spacing w:after="0" w:line="240" w:lineRule="auto"/>
        <w:rPr>
          <w:sz w:val="12"/>
          <w:szCs w:val="12"/>
        </w:rPr>
      </w:pPr>
    </w:p>
    <w:tbl>
      <w:tblPr>
        <w:tblStyle w:val="TabloKlavuzu"/>
        <w:tblW w:w="10450" w:type="dxa"/>
        <w:jc w:val="center"/>
        <w:tblLook w:val="04A0" w:firstRow="1" w:lastRow="0" w:firstColumn="1" w:lastColumn="0" w:noHBand="0" w:noVBand="1"/>
      </w:tblPr>
      <w:tblGrid>
        <w:gridCol w:w="3397"/>
        <w:gridCol w:w="1276"/>
        <w:gridCol w:w="1265"/>
        <w:gridCol w:w="1276"/>
        <w:gridCol w:w="1276"/>
        <w:gridCol w:w="1960"/>
      </w:tblGrid>
      <w:tr w:rsidR="003A1B06" w:rsidRPr="00956A06" w14:paraId="0388A9CF" w14:textId="77777777" w:rsidTr="003A1B06">
        <w:trPr>
          <w:trHeight w:val="414"/>
          <w:jc w:val="center"/>
        </w:trPr>
        <w:tc>
          <w:tcPr>
            <w:tcW w:w="3397" w:type="dxa"/>
            <w:vAlign w:val="center"/>
          </w:tcPr>
          <w:p w14:paraId="210396F3" w14:textId="77777777" w:rsidR="003A1B06" w:rsidRPr="00E47A84" w:rsidRDefault="003A1B06" w:rsidP="00107262">
            <w:pPr>
              <w:ind w:left="-49" w:right="-108"/>
              <w:rPr>
                <w:rFonts w:cs="Times New Roman"/>
                <w:sz w:val="20"/>
                <w:szCs w:val="20"/>
              </w:rPr>
            </w:pPr>
            <w:r w:rsidRPr="00E47A84">
              <w:rPr>
                <w:rFonts w:cs="Times New Roman"/>
                <w:sz w:val="20"/>
                <w:szCs w:val="20"/>
              </w:rPr>
              <w:t>AKTS Formu Öğrenme Kazanımı</w:t>
            </w:r>
          </w:p>
          <w:p w14:paraId="1E3FBBA7" w14:textId="7D321FCB" w:rsidR="003A1B06" w:rsidRPr="00E47A84" w:rsidRDefault="003A1B06" w:rsidP="00107262">
            <w:pPr>
              <w:ind w:left="-49" w:right="-108"/>
              <w:rPr>
                <w:rFonts w:cs="Times New Roman"/>
                <w:sz w:val="20"/>
                <w:szCs w:val="20"/>
              </w:rPr>
            </w:pPr>
            <w:r w:rsidRPr="00E47A84">
              <w:rPr>
                <w:rFonts w:cs="Times New Roman"/>
                <w:sz w:val="20"/>
                <w:szCs w:val="20"/>
              </w:rPr>
              <w:t>(</w:t>
            </w:r>
            <w:r w:rsidRPr="009510A2">
              <w:rPr>
                <w:rFonts w:cs="Times New Roman"/>
                <w:b/>
                <w:bCs/>
                <w:sz w:val="20"/>
                <w:szCs w:val="20"/>
              </w:rPr>
              <w:t>Dersin öğrenme çıktısı numarası</w:t>
            </w:r>
            <w:r w:rsidRPr="00E47A84">
              <w:rPr>
                <w:rFonts w:cs="Times New Roman"/>
                <w:sz w:val="20"/>
                <w:szCs w:val="20"/>
              </w:rPr>
              <w:t xml:space="preserve">) </w:t>
            </w:r>
          </w:p>
        </w:tc>
        <w:tc>
          <w:tcPr>
            <w:tcW w:w="1276" w:type="dxa"/>
            <w:tcMar>
              <w:left w:w="0" w:type="dxa"/>
              <w:right w:w="0" w:type="dxa"/>
            </w:tcMar>
            <w:vAlign w:val="center"/>
          </w:tcPr>
          <w:p w14:paraId="31460F9E" w14:textId="0E08BFEC" w:rsidR="003A1B06" w:rsidRPr="00956A06" w:rsidRDefault="003A1B06" w:rsidP="00903BD9">
            <w:pPr>
              <w:jc w:val="center"/>
              <w:rPr>
                <w:rFonts w:cs="Times New Roman"/>
                <w:sz w:val="18"/>
                <w:szCs w:val="18"/>
              </w:rPr>
            </w:pPr>
          </w:p>
        </w:tc>
        <w:tc>
          <w:tcPr>
            <w:tcW w:w="1265" w:type="dxa"/>
            <w:vAlign w:val="center"/>
          </w:tcPr>
          <w:p w14:paraId="0610ED96" w14:textId="73A4A2DC" w:rsidR="003A1B06" w:rsidRPr="00956A06" w:rsidRDefault="003A1B06" w:rsidP="00903BD9">
            <w:pPr>
              <w:jc w:val="center"/>
              <w:rPr>
                <w:rFonts w:cs="Times New Roman"/>
                <w:sz w:val="18"/>
                <w:szCs w:val="18"/>
              </w:rPr>
            </w:pPr>
          </w:p>
        </w:tc>
        <w:tc>
          <w:tcPr>
            <w:tcW w:w="1276" w:type="dxa"/>
            <w:vAlign w:val="center"/>
          </w:tcPr>
          <w:p w14:paraId="0E0EC552" w14:textId="0A1F73A8" w:rsidR="003A1B06" w:rsidRPr="00956A06" w:rsidRDefault="003A1B06" w:rsidP="00903BD9">
            <w:pPr>
              <w:jc w:val="center"/>
              <w:rPr>
                <w:rFonts w:cs="Times New Roman"/>
                <w:sz w:val="18"/>
                <w:szCs w:val="18"/>
              </w:rPr>
            </w:pPr>
          </w:p>
        </w:tc>
        <w:tc>
          <w:tcPr>
            <w:tcW w:w="1276" w:type="dxa"/>
            <w:tcMar>
              <w:left w:w="0" w:type="dxa"/>
              <w:right w:w="0" w:type="dxa"/>
            </w:tcMar>
            <w:vAlign w:val="center"/>
          </w:tcPr>
          <w:p w14:paraId="67B4917C" w14:textId="44CD115A" w:rsidR="003A1B06" w:rsidRPr="00956A06" w:rsidRDefault="003A1B06" w:rsidP="00903BD9">
            <w:pPr>
              <w:jc w:val="center"/>
              <w:rPr>
                <w:rFonts w:cs="Times New Roman"/>
                <w:sz w:val="18"/>
                <w:szCs w:val="18"/>
              </w:rPr>
            </w:pPr>
          </w:p>
        </w:tc>
        <w:tc>
          <w:tcPr>
            <w:tcW w:w="1939" w:type="dxa"/>
            <w:vMerge w:val="restart"/>
            <w:tcMar>
              <w:left w:w="0" w:type="dxa"/>
              <w:right w:w="0" w:type="dxa"/>
            </w:tcMar>
          </w:tcPr>
          <w:p w14:paraId="4B5EDB9B" w14:textId="77777777" w:rsidR="003A1B06" w:rsidRDefault="003A1B06" w:rsidP="00903BD9">
            <w:pPr>
              <w:jc w:val="center"/>
              <w:rPr>
                <w:rFonts w:cs="Times New Roman"/>
                <w:b/>
                <w:sz w:val="18"/>
                <w:szCs w:val="18"/>
              </w:rPr>
            </w:pPr>
            <w:r>
              <w:rPr>
                <w:rFonts w:cs="Times New Roman"/>
                <w:b/>
                <w:sz w:val="18"/>
                <w:szCs w:val="18"/>
              </w:rPr>
              <w:t>Öğrencinin</w:t>
            </w:r>
          </w:p>
          <w:p w14:paraId="646CD303" w14:textId="77777777" w:rsidR="003A1B06" w:rsidRDefault="003A1B06" w:rsidP="00903BD9">
            <w:pPr>
              <w:jc w:val="center"/>
              <w:rPr>
                <w:rFonts w:cs="Times New Roman"/>
                <w:b/>
                <w:sz w:val="18"/>
                <w:szCs w:val="18"/>
              </w:rPr>
            </w:pPr>
            <w:r w:rsidRPr="00956A06">
              <w:rPr>
                <w:rFonts w:cs="Times New Roman"/>
                <w:b/>
                <w:sz w:val="18"/>
                <w:szCs w:val="18"/>
              </w:rPr>
              <w:t>Sınav</w:t>
            </w:r>
            <w:r>
              <w:rPr>
                <w:rFonts w:cs="Times New Roman"/>
                <w:b/>
                <w:sz w:val="18"/>
                <w:szCs w:val="18"/>
              </w:rPr>
              <w:t>dan</w:t>
            </w:r>
          </w:p>
          <w:p w14:paraId="66B4B3B5" w14:textId="77777777" w:rsidR="003A1B06" w:rsidRDefault="003A1B06" w:rsidP="00903BD9">
            <w:pPr>
              <w:jc w:val="center"/>
              <w:rPr>
                <w:rFonts w:cs="Times New Roman"/>
                <w:b/>
                <w:sz w:val="18"/>
                <w:szCs w:val="18"/>
              </w:rPr>
            </w:pPr>
            <w:r>
              <w:rPr>
                <w:rFonts w:cs="Times New Roman"/>
                <w:b/>
                <w:sz w:val="18"/>
                <w:szCs w:val="18"/>
              </w:rPr>
              <w:t>Aldığı</w:t>
            </w:r>
          </w:p>
          <w:p w14:paraId="0CD93310" w14:textId="3CD2FCB0" w:rsidR="003A1B06" w:rsidRPr="00956A06" w:rsidRDefault="003A1B06" w:rsidP="00903BD9">
            <w:pPr>
              <w:jc w:val="center"/>
              <w:rPr>
                <w:rFonts w:cs="Times New Roman"/>
                <w:b/>
                <w:sz w:val="18"/>
                <w:szCs w:val="18"/>
              </w:rPr>
            </w:pPr>
            <w:r>
              <w:rPr>
                <w:rFonts w:cs="Times New Roman"/>
                <w:b/>
                <w:sz w:val="18"/>
                <w:szCs w:val="18"/>
              </w:rPr>
              <w:t>Toplam Puan:</w:t>
            </w:r>
          </w:p>
        </w:tc>
      </w:tr>
      <w:tr w:rsidR="003A1B06" w:rsidRPr="00956A06" w14:paraId="443BD626" w14:textId="77777777" w:rsidTr="003A1B06">
        <w:trPr>
          <w:trHeight w:val="414"/>
          <w:jc w:val="center"/>
        </w:trPr>
        <w:tc>
          <w:tcPr>
            <w:tcW w:w="3397" w:type="dxa"/>
            <w:vAlign w:val="center"/>
          </w:tcPr>
          <w:p w14:paraId="2CE71822" w14:textId="77777777" w:rsidR="003A1B06" w:rsidRPr="00E47A84" w:rsidRDefault="003A1B06" w:rsidP="00B77470">
            <w:pPr>
              <w:ind w:left="-49" w:right="-108"/>
              <w:rPr>
                <w:rFonts w:cs="Times New Roman"/>
                <w:sz w:val="20"/>
                <w:szCs w:val="20"/>
              </w:rPr>
            </w:pPr>
            <w:r w:rsidRPr="00E47A84">
              <w:rPr>
                <w:rFonts w:cs="Times New Roman"/>
                <w:sz w:val="20"/>
                <w:szCs w:val="20"/>
              </w:rPr>
              <w:t>Soru Numarası</w:t>
            </w:r>
          </w:p>
        </w:tc>
        <w:tc>
          <w:tcPr>
            <w:tcW w:w="1276" w:type="dxa"/>
            <w:tcMar>
              <w:left w:w="28" w:type="dxa"/>
              <w:right w:w="28" w:type="dxa"/>
            </w:tcMar>
            <w:vAlign w:val="center"/>
          </w:tcPr>
          <w:p w14:paraId="5ADE2581" w14:textId="2B6657A9" w:rsidR="003A1B06" w:rsidRPr="00E47A84" w:rsidRDefault="003A1B06" w:rsidP="00903BD9">
            <w:pPr>
              <w:jc w:val="center"/>
              <w:rPr>
                <w:rFonts w:cs="Times New Roman"/>
                <w:b/>
                <w:sz w:val="20"/>
                <w:szCs w:val="20"/>
              </w:rPr>
            </w:pPr>
          </w:p>
        </w:tc>
        <w:tc>
          <w:tcPr>
            <w:tcW w:w="1265" w:type="dxa"/>
            <w:vAlign w:val="center"/>
          </w:tcPr>
          <w:p w14:paraId="43E8048A" w14:textId="0F7234F5" w:rsidR="003A1B06" w:rsidRPr="00E47A84" w:rsidRDefault="003A1B06" w:rsidP="00903BD9">
            <w:pPr>
              <w:jc w:val="center"/>
              <w:rPr>
                <w:rFonts w:cs="Times New Roman"/>
                <w:b/>
                <w:sz w:val="20"/>
                <w:szCs w:val="20"/>
              </w:rPr>
            </w:pPr>
          </w:p>
        </w:tc>
        <w:tc>
          <w:tcPr>
            <w:tcW w:w="1276" w:type="dxa"/>
            <w:vAlign w:val="center"/>
          </w:tcPr>
          <w:p w14:paraId="38959117" w14:textId="16ECA492" w:rsidR="003A1B06" w:rsidRPr="00E47A84" w:rsidRDefault="003A1B06" w:rsidP="00903BD9">
            <w:pPr>
              <w:jc w:val="center"/>
              <w:rPr>
                <w:rFonts w:cs="Times New Roman"/>
                <w:b/>
                <w:sz w:val="20"/>
                <w:szCs w:val="20"/>
              </w:rPr>
            </w:pPr>
          </w:p>
        </w:tc>
        <w:tc>
          <w:tcPr>
            <w:tcW w:w="1276" w:type="dxa"/>
            <w:shd w:val="clear" w:color="auto" w:fill="FFFFFF" w:themeFill="background1"/>
            <w:tcMar>
              <w:left w:w="28" w:type="dxa"/>
              <w:right w:w="28" w:type="dxa"/>
            </w:tcMar>
            <w:vAlign w:val="center"/>
          </w:tcPr>
          <w:p w14:paraId="5CEBF6CC" w14:textId="00B766BA" w:rsidR="003A1B06" w:rsidRPr="00E47A84" w:rsidRDefault="003A1B06" w:rsidP="00903BD9">
            <w:pPr>
              <w:jc w:val="center"/>
              <w:rPr>
                <w:rFonts w:cs="Times New Roman"/>
                <w:b/>
                <w:sz w:val="20"/>
                <w:szCs w:val="20"/>
              </w:rPr>
            </w:pPr>
          </w:p>
        </w:tc>
        <w:tc>
          <w:tcPr>
            <w:tcW w:w="1939" w:type="dxa"/>
            <w:vMerge/>
            <w:tcMar>
              <w:left w:w="0" w:type="dxa"/>
              <w:right w:w="0" w:type="dxa"/>
            </w:tcMar>
            <w:vAlign w:val="center"/>
          </w:tcPr>
          <w:p w14:paraId="6A7922E0" w14:textId="77777777" w:rsidR="003A1B06" w:rsidRPr="00956A06" w:rsidRDefault="003A1B06" w:rsidP="00903BD9">
            <w:pPr>
              <w:jc w:val="center"/>
              <w:rPr>
                <w:rFonts w:cs="Times New Roman"/>
                <w:sz w:val="18"/>
                <w:szCs w:val="18"/>
              </w:rPr>
            </w:pPr>
          </w:p>
        </w:tc>
      </w:tr>
      <w:tr w:rsidR="003A1B06" w:rsidRPr="00956A06" w14:paraId="5384D7DA" w14:textId="77777777" w:rsidTr="003A1B06">
        <w:trPr>
          <w:trHeight w:val="414"/>
          <w:jc w:val="center"/>
        </w:trPr>
        <w:tc>
          <w:tcPr>
            <w:tcW w:w="3397" w:type="dxa"/>
            <w:vAlign w:val="center"/>
          </w:tcPr>
          <w:p w14:paraId="4693436D" w14:textId="10A0A3A7" w:rsidR="003A1B06" w:rsidRPr="00E47A84" w:rsidRDefault="003A1B06" w:rsidP="00916CAF">
            <w:pPr>
              <w:ind w:left="-49" w:right="-108"/>
              <w:rPr>
                <w:rFonts w:cs="Times New Roman"/>
                <w:sz w:val="20"/>
                <w:szCs w:val="20"/>
              </w:rPr>
            </w:pPr>
            <w:r w:rsidRPr="00E47A84">
              <w:rPr>
                <w:rFonts w:cs="Times New Roman"/>
                <w:sz w:val="20"/>
                <w:szCs w:val="20"/>
              </w:rPr>
              <w:t>Sorunun Tam Puanı</w:t>
            </w:r>
          </w:p>
        </w:tc>
        <w:tc>
          <w:tcPr>
            <w:tcW w:w="1276" w:type="dxa"/>
            <w:tcMar>
              <w:left w:w="28" w:type="dxa"/>
              <w:right w:w="28" w:type="dxa"/>
            </w:tcMar>
            <w:vAlign w:val="center"/>
          </w:tcPr>
          <w:p w14:paraId="506C7A38" w14:textId="7944ECD1" w:rsidR="003A1B06" w:rsidRPr="003A1B06" w:rsidRDefault="003A1B06" w:rsidP="00D6416E">
            <w:pPr>
              <w:jc w:val="center"/>
              <w:rPr>
                <w:rFonts w:cs="Times New Roman"/>
                <w:sz w:val="20"/>
                <w:szCs w:val="20"/>
              </w:rPr>
            </w:pPr>
          </w:p>
        </w:tc>
        <w:tc>
          <w:tcPr>
            <w:tcW w:w="1265" w:type="dxa"/>
            <w:vAlign w:val="center"/>
          </w:tcPr>
          <w:p w14:paraId="7D1DCEDD" w14:textId="63E23CD7" w:rsidR="003A1B06" w:rsidRPr="003A1B06" w:rsidRDefault="003A1B06" w:rsidP="00D6416E">
            <w:pPr>
              <w:jc w:val="center"/>
              <w:rPr>
                <w:rFonts w:cs="Times New Roman"/>
                <w:sz w:val="20"/>
                <w:szCs w:val="20"/>
              </w:rPr>
            </w:pPr>
          </w:p>
        </w:tc>
        <w:tc>
          <w:tcPr>
            <w:tcW w:w="1276" w:type="dxa"/>
            <w:vAlign w:val="center"/>
          </w:tcPr>
          <w:p w14:paraId="1A8E7B5A" w14:textId="2A8FA60E" w:rsidR="003A1B06" w:rsidRPr="003A1B06" w:rsidRDefault="003A1B06" w:rsidP="00D6416E">
            <w:pPr>
              <w:jc w:val="center"/>
              <w:rPr>
                <w:rFonts w:cs="Times New Roman"/>
                <w:sz w:val="20"/>
                <w:szCs w:val="20"/>
              </w:rPr>
            </w:pPr>
          </w:p>
        </w:tc>
        <w:tc>
          <w:tcPr>
            <w:tcW w:w="1276" w:type="dxa"/>
            <w:tcMar>
              <w:left w:w="28" w:type="dxa"/>
              <w:right w:w="28" w:type="dxa"/>
            </w:tcMar>
            <w:vAlign w:val="center"/>
          </w:tcPr>
          <w:p w14:paraId="671EDB7F" w14:textId="103DB684" w:rsidR="003A1B06" w:rsidRPr="003A1B06" w:rsidRDefault="003A1B06" w:rsidP="00D6416E">
            <w:pPr>
              <w:jc w:val="center"/>
              <w:rPr>
                <w:rFonts w:cs="Times New Roman"/>
                <w:sz w:val="20"/>
                <w:szCs w:val="20"/>
              </w:rPr>
            </w:pPr>
          </w:p>
        </w:tc>
        <w:tc>
          <w:tcPr>
            <w:tcW w:w="1939" w:type="dxa"/>
            <w:vMerge/>
            <w:tcMar>
              <w:left w:w="0" w:type="dxa"/>
              <w:right w:w="0" w:type="dxa"/>
            </w:tcMar>
            <w:vAlign w:val="center"/>
          </w:tcPr>
          <w:p w14:paraId="453D1614" w14:textId="77777777" w:rsidR="003A1B06" w:rsidRPr="00956A06" w:rsidRDefault="003A1B06" w:rsidP="00903BD9">
            <w:pPr>
              <w:jc w:val="center"/>
              <w:rPr>
                <w:rFonts w:cs="Times New Roman"/>
                <w:sz w:val="18"/>
                <w:szCs w:val="18"/>
              </w:rPr>
            </w:pPr>
          </w:p>
        </w:tc>
      </w:tr>
      <w:tr w:rsidR="003A1B06" w:rsidRPr="00956A06" w14:paraId="038CD0F3" w14:textId="77777777" w:rsidTr="003A1B06">
        <w:trPr>
          <w:trHeight w:val="414"/>
          <w:jc w:val="center"/>
        </w:trPr>
        <w:tc>
          <w:tcPr>
            <w:tcW w:w="3397" w:type="dxa"/>
            <w:vAlign w:val="center"/>
          </w:tcPr>
          <w:p w14:paraId="2A59B730" w14:textId="74410F2E" w:rsidR="003A1B06" w:rsidRPr="00E47A84" w:rsidRDefault="003A1B06" w:rsidP="00903BD9">
            <w:pPr>
              <w:ind w:left="-27"/>
              <w:rPr>
                <w:sz w:val="20"/>
                <w:szCs w:val="20"/>
              </w:rPr>
            </w:pPr>
            <w:r w:rsidRPr="00E47A84">
              <w:rPr>
                <w:rFonts w:cs="Times New Roman"/>
                <w:sz w:val="20"/>
                <w:szCs w:val="20"/>
              </w:rPr>
              <w:t>Öğrencinin Sorudan Aldığı Puan</w:t>
            </w:r>
          </w:p>
        </w:tc>
        <w:tc>
          <w:tcPr>
            <w:tcW w:w="1276" w:type="dxa"/>
            <w:tcMar>
              <w:left w:w="0" w:type="dxa"/>
              <w:right w:w="0" w:type="dxa"/>
            </w:tcMar>
            <w:vAlign w:val="center"/>
          </w:tcPr>
          <w:p w14:paraId="1D99E70C" w14:textId="77777777" w:rsidR="003A1B06" w:rsidRPr="00956A06" w:rsidRDefault="003A1B06" w:rsidP="00903BD9">
            <w:pPr>
              <w:jc w:val="center"/>
              <w:rPr>
                <w:rFonts w:cs="Times New Roman"/>
                <w:sz w:val="18"/>
                <w:szCs w:val="18"/>
              </w:rPr>
            </w:pPr>
          </w:p>
        </w:tc>
        <w:tc>
          <w:tcPr>
            <w:tcW w:w="1265" w:type="dxa"/>
            <w:vAlign w:val="center"/>
          </w:tcPr>
          <w:p w14:paraId="42419971" w14:textId="411594D3" w:rsidR="003A1B06" w:rsidRPr="00956A06" w:rsidRDefault="003A1B06" w:rsidP="00903BD9">
            <w:pPr>
              <w:jc w:val="center"/>
              <w:rPr>
                <w:rFonts w:cs="Times New Roman"/>
                <w:sz w:val="18"/>
                <w:szCs w:val="18"/>
              </w:rPr>
            </w:pPr>
          </w:p>
        </w:tc>
        <w:tc>
          <w:tcPr>
            <w:tcW w:w="1276" w:type="dxa"/>
            <w:vAlign w:val="center"/>
          </w:tcPr>
          <w:p w14:paraId="4ED582FB" w14:textId="65C4997F" w:rsidR="003A1B06" w:rsidRPr="00956A06" w:rsidRDefault="003A1B06" w:rsidP="00903BD9">
            <w:pPr>
              <w:jc w:val="center"/>
              <w:rPr>
                <w:rFonts w:cs="Times New Roman"/>
                <w:sz w:val="18"/>
                <w:szCs w:val="18"/>
              </w:rPr>
            </w:pPr>
          </w:p>
        </w:tc>
        <w:tc>
          <w:tcPr>
            <w:tcW w:w="1276" w:type="dxa"/>
            <w:tcMar>
              <w:left w:w="0" w:type="dxa"/>
              <w:right w:w="0" w:type="dxa"/>
            </w:tcMar>
            <w:vAlign w:val="center"/>
          </w:tcPr>
          <w:p w14:paraId="700EA927" w14:textId="77777777" w:rsidR="003A1B06" w:rsidRPr="00956A06" w:rsidRDefault="003A1B06" w:rsidP="00903BD9">
            <w:pPr>
              <w:jc w:val="center"/>
              <w:rPr>
                <w:rFonts w:cs="Times New Roman"/>
                <w:sz w:val="18"/>
                <w:szCs w:val="18"/>
              </w:rPr>
            </w:pPr>
          </w:p>
        </w:tc>
        <w:tc>
          <w:tcPr>
            <w:tcW w:w="1939" w:type="dxa"/>
            <w:vMerge/>
            <w:tcMar>
              <w:left w:w="0" w:type="dxa"/>
              <w:right w:w="0" w:type="dxa"/>
            </w:tcMar>
            <w:vAlign w:val="center"/>
          </w:tcPr>
          <w:p w14:paraId="56B89DDB" w14:textId="77777777" w:rsidR="003A1B06" w:rsidRPr="00956A06" w:rsidRDefault="003A1B06" w:rsidP="00903BD9">
            <w:pPr>
              <w:jc w:val="center"/>
              <w:rPr>
                <w:rFonts w:cs="Times New Roman"/>
                <w:sz w:val="18"/>
                <w:szCs w:val="18"/>
              </w:rPr>
            </w:pPr>
          </w:p>
        </w:tc>
      </w:tr>
      <w:tr w:rsidR="00DA62E2" w:rsidRPr="00956A06" w14:paraId="5390B91B" w14:textId="77777777" w:rsidTr="003A1B06">
        <w:trPr>
          <w:trHeight w:val="414"/>
          <w:jc w:val="center"/>
        </w:trPr>
        <w:tc>
          <w:tcPr>
            <w:tcW w:w="10450" w:type="dxa"/>
            <w:gridSpan w:val="6"/>
            <w:vAlign w:val="center"/>
          </w:tcPr>
          <w:p w14:paraId="054F76E6" w14:textId="145F4A44" w:rsidR="00DA62E2" w:rsidRDefault="00B82269" w:rsidP="00DA62E2">
            <w:pPr>
              <w:jc w:val="both"/>
              <w:rPr>
                <w:color w:val="000000"/>
                <w:sz w:val="18"/>
                <w:szCs w:val="18"/>
              </w:rPr>
            </w:pPr>
            <w:r>
              <w:rPr>
                <w:color w:val="000000"/>
                <w:sz w:val="18"/>
                <w:szCs w:val="18"/>
              </w:rPr>
              <w:t xml:space="preserve">* </w:t>
            </w:r>
            <w:r w:rsidR="00DA62E2">
              <w:rPr>
                <w:color w:val="000000"/>
                <w:sz w:val="18"/>
                <w:szCs w:val="18"/>
              </w:rPr>
              <w:t xml:space="preserve">Sınav süresince </w:t>
            </w:r>
            <w:r w:rsidR="00DA62E2">
              <w:rPr>
                <w:b/>
                <w:color w:val="000000"/>
                <w:sz w:val="18"/>
                <w:szCs w:val="18"/>
              </w:rPr>
              <w:t>cep telefonu, bilgisayar, tablet vb</w:t>
            </w:r>
            <w:r w:rsidR="00DA62E2">
              <w:rPr>
                <w:color w:val="000000"/>
                <w:sz w:val="18"/>
                <w:szCs w:val="18"/>
              </w:rPr>
              <w:t xml:space="preserve">. tüm iletişim araçlarınızın </w:t>
            </w:r>
            <w:r w:rsidR="00DA62E2">
              <w:rPr>
                <w:b/>
                <w:color w:val="000000"/>
                <w:sz w:val="18"/>
                <w:szCs w:val="18"/>
              </w:rPr>
              <w:t>kapalı konumda</w:t>
            </w:r>
            <w:r w:rsidR="00DA62E2">
              <w:rPr>
                <w:color w:val="000000"/>
                <w:sz w:val="18"/>
                <w:szCs w:val="18"/>
              </w:rPr>
              <w:t xml:space="preserve"> olduğundan ve üzerinizde bulundurmadığınızdan emin olunuz. Söz konusu cihazların </w:t>
            </w:r>
            <w:r w:rsidR="00DA62E2">
              <w:rPr>
                <w:b/>
                <w:color w:val="000000"/>
                <w:sz w:val="18"/>
                <w:szCs w:val="18"/>
              </w:rPr>
              <w:t>sınav süresince kullanımı yasaktır</w:t>
            </w:r>
            <w:r w:rsidR="00DA62E2">
              <w:rPr>
                <w:color w:val="000000"/>
                <w:sz w:val="18"/>
                <w:szCs w:val="18"/>
              </w:rPr>
              <w:t>. Bu konudaki sorumluluk tamamen kendinize aittir.</w:t>
            </w:r>
          </w:p>
          <w:p w14:paraId="5491056F" w14:textId="22911B42" w:rsidR="00DA62E2" w:rsidRDefault="00DA62E2" w:rsidP="00DA62E2">
            <w:pPr>
              <w:jc w:val="both"/>
              <w:rPr>
                <w:color w:val="000000"/>
                <w:sz w:val="18"/>
                <w:szCs w:val="18"/>
              </w:rPr>
            </w:pPr>
            <w:r w:rsidRPr="00F642E1">
              <w:rPr>
                <w:b/>
                <w:color w:val="000000"/>
                <w:sz w:val="20"/>
                <w:szCs w:val="20"/>
              </w:rPr>
              <w:t>*</w:t>
            </w:r>
            <w:r>
              <w:rPr>
                <w:color w:val="000000"/>
                <w:sz w:val="18"/>
                <w:szCs w:val="18"/>
              </w:rPr>
              <w:t xml:space="preserve">  Sınav kağıdınızın değerlendirilmesi için soru ve cevap kağıtlarındaki kişisel bilgilerinizin (Ad, </w:t>
            </w:r>
            <w:proofErr w:type="spellStart"/>
            <w:r>
              <w:rPr>
                <w:color w:val="000000"/>
                <w:sz w:val="18"/>
                <w:szCs w:val="18"/>
              </w:rPr>
              <w:t>Soyad</w:t>
            </w:r>
            <w:proofErr w:type="spellEnd"/>
            <w:r>
              <w:rPr>
                <w:color w:val="000000"/>
                <w:sz w:val="18"/>
                <w:szCs w:val="18"/>
              </w:rPr>
              <w:t>, Öğrenci No) tam olması gerekmektedir</w:t>
            </w:r>
            <w:r>
              <w:rPr>
                <w:b/>
                <w:color w:val="000000"/>
                <w:sz w:val="18"/>
                <w:szCs w:val="18"/>
              </w:rPr>
              <w:t>. İmzası olmayan sınav kağıtları geçersizdir.</w:t>
            </w:r>
          </w:p>
          <w:p w14:paraId="566DF65A" w14:textId="4EF2E961" w:rsidR="00DA62E2" w:rsidRPr="00FF100A" w:rsidRDefault="00DA62E2" w:rsidP="00FF100A">
            <w:pPr>
              <w:jc w:val="both"/>
              <w:rPr>
                <w:color w:val="000000"/>
                <w:sz w:val="18"/>
                <w:szCs w:val="18"/>
              </w:rPr>
            </w:pPr>
            <w:r w:rsidRPr="00F642E1">
              <w:rPr>
                <w:b/>
                <w:color w:val="000000"/>
                <w:sz w:val="20"/>
                <w:szCs w:val="20"/>
              </w:rPr>
              <w:t>*</w:t>
            </w:r>
            <w:r w:rsidR="00B82269">
              <w:rPr>
                <w:b/>
                <w:color w:val="000000"/>
                <w:sz w:val="20"/>
                <w:szCs w:val="20"/>
              </w:rPr>
              <w:t xml:space="preserve"> </w:t>
            </w:r>
            <w:r w:rsidRPr="00F642E1">
              <w:rPr>
                <w:color w:val="000000"/>
                <w:sz w:val="18"/>
                <w:szCs w:val="18"/>
              </w:rPr>
              <w:t xml:space="preserve">Kopya çekmek ve vermek, kopyaya teşebbüs etmek, sınav sırasında her ne sebeple olursa olsun arkadaşınızla diyaloğa girmek kesinlikle yasaktır. Bu konuda herhangi bir tolerans gösterilmeyecektir. Yükseköğretim Kurumları Öğrenci Disiplin Yönetmeliğinin İlgili Maddesine Göre İşlem </w:t>
            </w:r>
            <w:r w:rsidR="00FF100A" w:rsidRPr="00F642E1">
              <w:rPr>
                <w:color w:val="000000"/>
                <w:sz w:val="18"/>
                <w:szCs w:val="18"/>
              </w:rPr>
              <w:t>Yapılacaktır (</w:t>
            </w:r>
            <w:r w:rsidRPr="00F642E1">
              <w:rPr>
                <w:color w:val="000000"/>
                <w:sz w:val="18"/>
                <w:szCs w:val="18"/>
              </w:rPr>
              <w:t>Yükseköğretim kurumundan bir yarıyıl için uzaklaştırma cezasını gerektiren disiplin suçları, MADDE 7/E: Sınavlarda kopya çekmek veya çektirmek).  Sınavınız iptal edilecektir.</w:t>
            </w:r>
          </w:p>
        </w:tc>
      </w:tr>
    </w:tbl>
    <w:p w14:paraId="713ED148" w14:textId="455061FB" w:rsidR="00882649" w:rsidRDefault="00DA62E2" w:rsidP="00DA62E2">
      <w:pPr>
        <w:spacing w:after="0" w:line="276" w:lineRule="auto"/>
        <w:jc w:val="center"/>
        <w:rPr>
          <w:rFonts w:eastAsiaTheme="minorEastAsia" w:cs="Times New Roman"/>
          <w:b/>
          <w:sz w:val="22"/>
          <w:szCs w:val="16"/>
        </w:rPr>
      </w:pPr>
      <w:r>
        <w:rPr>
          <w:rFonts w:eastAsiaTheme="minorEastAsia" w:cs="Times New Roman"/>
          <w:b/>
          <w:sz w:val="22"/>
          <w:szCs w:val="16"/>
        </w:rPr>
        <w:t>SORULAR</w:t>
      </w:r>
    </w:p>
    <w:p w14:paraId="45ECEA48" w14:textId="77777777" w:rsidR="00626075" w:rsidRDefault="00626075" w:rsidP="00DA62E2">
      <w:pPr>
        <w:spacing w:after="0" w:line="276" w:lineRule="auto"/>
        <w:jc w:val="center"/>
        <w:rPr>
          <w:rFonts w:eastAsiaTheme="minorEastAsia" w:cs="Times New Roman"/>
          <w:b/>
          <w:sz w:val="22"/>
          <w:szCs w:val="16"/>
        </w:rPr>
      </w:pPr>
    </w:p>
    <w:sectPr w:rsidR="00626075" w:rsidSect="00F52F45">
      <w:type w:val="continuous"/>
      <w:pgSz w:w="11906" w:h="16838"/>
      <w:pgMar w:top="567" w:right="851" w:bottom="851" w:left="851" w:header="709" w:footer="709"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077A9" w14:textId="77777777" w:rsidR="0029773F" w:rsidRDefault="0029773F" w:rsidP="008E613F">
      <w:pPr>
        <w:spacing w:after="0" w:line="240" w:lineRule="auto"/>
      </w:pPr>
      <w:r>
        <w:separator/>
      </w:r>
    </w:p>
  </w:endnote>
  <w:endnote w:type="continuationSeparator" w:id="0">
    <w:p w14:paraId="3B6D3706" w14:textId="77777777" w:rsidR="0029773F" w:rsidRDefault="0029773F" w:rsidP="008E6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DCB3B" w14:textId="77777777" w:rsidR="0029773F" w:rsidRDefault="0029773F" w:rsidP="008E613F">
      <w:pPr>
        <w:spacing w:after="0" w:line="240" w:lineRule="auto"/>
      </w:pPr>
      <w:r>
        <w:separator/>
      </w:r>
    </w:p>
  </w:footnote>
  <w:footnote w:type="continuationSeparator" w:id="0">
    <w:p w14:paraId="415116E6" w14:textId="77777777" w:rsidR="0029773F" w:rsidRDefault="0029773F" w:rsidP="008E61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9C1"/>
    <w:multiLevelType w:val="hybridMultilevel"/>
    <w:tmpl w:val="89CE09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EE169B"/>
    <w:multiLevelType w:val="hybridMultilevel"/>
    <w:tmpl w:val="20E0ACA2"/>
    <w:lvl w:ilvl="0" w:tplc="BDA26286">
      <w:start w:val="1"/>
      <w:numFmt w:val="lowerLetter"/>
      <w:lvlText w:val="%1."/>
      <w:lvlJc w:val="left"/>
      <w:pPr>
        <w:ind w:left="1440" w:hanging="360"/>
      </w:pPr>
      <w:rPr>
        <w:rFonts w:hint="default"/>
      </w:rPr>
    </w:lvl>
    <w:lvl w:ilvl="1" w:tplc="568E0826">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7047E4"/>
    <w:multiLevelType w:val="hybridMultilevel"/>
    <w:tmpl w:val="40043C9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8251152"/>
    <w:multiLevelType w:val="hybridMultilevel"/>
    <w:tmpl w:val="E0B4EF8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D616F0"/>
    <w:multiLevelType w:val="hybridMultilevel"/>
    <w:tmpl w:val="68DC447E"/>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836CAB"/>
    <w:multiLevelType w:val="hybridMultilevel"/>
    <w:tmpl w:val="3340774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C0545B"/>
    <w:multiLevelType w:val="hybridMultilevel"/>
    <w:tmpl w:val="0366E3D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369243C"/>
    <w:multiLevelType w:val="hybridMultilevel"/>
    <w:tmpl w:val="2C201716"/>
    <w:lvl w:ilvl="0" w:tplc="08DC2342">
      <w:start w:val="1"/>
      <w:numFmt w:val="decimal"/>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4323DA0"/>
    <w:multiLevelType w:val="hybridMultilevel"/>
    <w:tmpl w:val="A242613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76210ED"/>
    <w:multiLevelType w:val="hybridMultilevel"/>
    <w:tmpl w:val="540CAA0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D041F5F"/>
    <w:multiLevelType w:val="hybridMultilevel"/>
    <w:tmpl w:val="605867AC"/>
    <w:lvl w:ilvl="0" w:tplc="041F0017">
      <w:start w:val="1"/>
      <w:numFmt w:val="lowerLetter"/>
      <w:lvlText w:val="%1)"/>
      <w:lvlJc w:val="left"/>
      <w:pPr>
        <w:tabs>
          <w:tab w:val="num" w:pos="720"/>
        </w:tabs>
        <w:ind w:left="720" w:hanging="360"/>
      </w:pPr>
      <w:rPr>
        <w:rFonts w:hint="default"/>
      </w:rPr>
    </w:lvl>
    <w:lvl w:ilvl="1" w:tplc="31F039CE" w:tentative="1">
      <w:start w:val="1"/>
      <w:numFmt w:val="bullet"/>
      <w:lvlText w:val="•"/>
      <w:lvlJc w:val="left"/>
      <w:pPr>
        <w:tabs>
          <w:tab w:val="num" w:pos="1440"/>
        </w:tabs>
        <w:ind w:left="1440" w:hanging="360"/>
      </w:pPr>
      <w:rPr>
        <w:rFonts w:ascii="Times New Roman" w:hAnsi="Times New Roman" w:hint="default"/>
      </w:rPr>
    </w:lvl>
    <w:lvl w:ilvl="2" w:tplc="E3584C42" w:tentative="1">
      <w:start w:val="1"/>
      <w:numFmt w:val="bullet"/>
      <w:lvlText w:val="•"/>
      <w:lvlJc w:val="left"/>
      <w:pPr>
        <w:tabs>
          <w:tab w:val="num" w:pos="2160"/>
        </w:tabs>
        <w:ind w:left="2160" w:hanging="360"/>
      </w:pPr>
      <w:rPr>
        <w:rFonts w:ascii="Times New Roman" w:hAnsi="Times New Roman" w:hint="default"/>
      </w:rPr>
    </w:lvl>
    <w:lvl w:ilvl="3" w:tplc="E040B75C" w:tentative="1">
      <w:start w:val="1"/>
      <w:numFmt w:val="bullet"/>
      <w:lvlText w:val="•"/>
      <w:lvlJc w:val="left"/>
      <w:pPr>
        <w:tabs>
          <w:tab w:val="num" w:pos="2880"/>
        </w:tabs>
        <w:ind w:left="2880" w:hanging="360"/>
      </w:pPr>
      <w:rPr>
        <w:rFonts w:ascii="Times New Roman" w:hAnsi="Times New Roman" w:hint="default"/>
      </w:rPr>
    </w:lvl>
    <w:lvl w:ilvl="4" w:tplc="F426159E" w:tentative="1">
      <w:start w:val="1"/>
      <w:numFmt w:val="bullet"/>
      <w:lvlText w:val="•"/>
      <w:lvlJc w:val="left"/>
      <w:pPr>
        <w:tabs>
          <w:tab w:val="num" w:pos="3600"/>
        </w:tabs>
        <w:ind w:left="3600" w:hanging="360"/>
      </w:pPr>
      <w:rPr>
        <w:rFonts w:ascii="Times New Roman" w:hAnsi="Times New Roman" w:hint="default"/>
      </w:rPr>
    </w:lvl>
    <w:lvl w:ilvl="5" w:tplc="BBB82190" w:tentative="1">
      <w:start w:val="1"/>
      <w:numFmt w:val="bullet"/>
      <w:lvlText w:val="•"/>
      <w:lvlJc w:val="left"/>
      <w:pPr>
        <w:tabs>
          <w:tab w:val="num" w:pos="4320"/>
        </w:tabs>
        <w:ind w:left="4320" w:hanging="360"/>
      </w:pPr>
      <w:rPr>
        <w:rFonts w:ascii="Times New Roman" w:hAnsi="Times New Roman" w:hint="default"/>
      </w:rPr>
    </w:lvl>
    <w:lvl w:ilvl="6" w:tplc="0C9C3BB2" w:tentative="1">
      <w:start w:val="1"/>
      <w:numFmt w:val="bullet"/>
      <w:lvlText w:val="•"/>
      <w:lvlJc w:val="left"/>
      <w:pPr>
        <w:tabs>
          <w:tab w:val="num" w:pos="5040"/>
        </w:tabs>
        <w:ind w:left="5040" w:hanging="360"/>
      </w:pPr>
      <w:rPr>
        <w:rFonts w:ascii="Times New Roman" w:hAnsi="Times New Roman" w:hint="default"/>
      </w:rPr>
    </w:lvl>
    <w:lvl w:ilvl="7" w:tplc="7E68BB90" w:tentative="1">
      <w:start w:val="1"/>
      <w:numFmt w:val="bullet"/>
      <w:lvlText w:val="•"/>
      <w:lvlJc w:val="left"/>
      <w:pPr>
        <w:tabs>
          <w:tab w:val="num" w:pos="5760"/>
        </w:tabs>
        <w:ind w:left="5760" w:hanging="360"/>
      </w:pPr>
      <w:rPr>
        <w:rFonts w:ascii="Times New Roman" w:hAnsi="Times New Roman" w:hint="default"/>
      </w:rPr>
    </w:lvl>
    <w:lvl w:ilvl="8" w:tplc="F9B2ACA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DAB34C8"/>
    <w:multiLevelType w:val="hybridMultilevel"/>
    <w:tmpl w:val="E81AEC64"/>
    <w:lvl w:ilvl="0" w:tplc="377AAE0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43E787C"/>
    <w:multiLevelType w:val="hybridMultilevel"/>
    <w:tmpl w:val="932C9A8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43169"/>
    <w:multiLevelType w:val="hybridMultilevel"/>
    <w:tmpl w:val="D922A82E"/>
    <w:lvl w:ilvl="0" w:tplc="4028C45E">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3CF40A65"/>
    <w:multiLevelType w:val="hybridMultilevel"/>
    <w:tmpl w:val="96BE733C"/>
    <w:lvl w:ilvl="0" w:tplc="13AAE548">
      <w:start w:val="1"/>
      <w:numFmt w:val="lowerLetter"/>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EEE0209"/>
    <w:multiLevelType w:val="hybridMultilevel"/>
    <w:tmpl w:val="8850E76A"/>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4215812"/>
    <w:multiLevelType w:val="hybridMultilevel"/>
    <w:tmpl w:val="43F0D73E"/>
    <w:lvl w:ilvl="0" w:tplc="C240B1EC">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7" w15:restartNumberingAfterBreak="0">
    <w:nsid w:val="44C27CE7"/>
    <w:multiLevelType w:val="hybridMultilevel"/>
    <w:tmpl w:val="A242613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A8A470D"/>
    <w:multiLevelType w:val="hybridMultilevel"/>
    <w:tmpl w:val="7FA2FA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CD37387"/>
    <w:multiLevelType w:val="hybridMultilevel"/>
    <w:tmpl w:val="BF2A503E"/>
    <w:lvl w:ilvl="0" w:tplc="9A122244">
      <w:start w:val="1"/>
      <w:numFmt w:val="decimal"/>
      <w:lvlText w:val="%1."/>
      <w:lvlJc w:val="left"/>
      <w:pPr>
        <w:ind w:left="720" w:hanging="360"/>
      </w:pPr>
      <w:rPr>
        <w:b/>
      </w:rPr>
    </w:lvl>
    <w:lvl w:ilvl="1" w:tplc="CCE05F3A">
      <w:start w:val="1"/>
      <w:numFmt w:val="lowerLetter"/>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D2B1CFE"/>
    <w:multiLevelType w:val="hybridMultilevel"/>
    <w:tmpl w:val="3436883E"/>
    <w:lvl w:ilvl="0" w:tplc="5C861684">
      <w:start w:val="1"/>
      <w:numFmt w:val="lowerLetter"/>
      <w:lvlText w:val="%1)"/>
      <w:lvlJc w:val="left"/>
      <w:pPr>
        <w:ind w:left="720" w:hanging="360"/>
      </w:pPr>
      <w:rPr>
        <w:rFonts w:ascii="Arial" w:eastAsiaTheme="minorEastAsia" w:hAnsi="Arial" w:cs="Arial"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72D1C26"/>
    <w:multiLevelType w:val="hybridMultilevel"/>
    <w:tmpl w:val="3DDEEA6C"/>
    <w:lvl w:ilvl="0" w:tplc="041F0011">
      <w:start w:val="1"/>
      <w:numFmt w:val="decimal"/>
      <w:lvlText w:val="%1)"/>
      <w:lvlJc w:val="left"/>
      <w:pPr>
        <w:tabs>
          <w:tab w:val="num" w:pos="720"/>
        </w:tabs>
        <w:ind w:left="720" w:hanging="360"/>
      </w:pPr>
      <w:rPr>
        <w:rFonts w:hint="default"/>
      </w:rPr>
    </w:lvl>
    <w:lvl w:ilvl="1" w:tplc="31F039CE" w:tentative="1">
      <w:start w:val="1"/>
      <w:numFmt w:val="bullet"/>
      <w:lvlText w:val="•"/>
      <w:lvlJc w:val="left"/>
      <w:pPr>
        <w:tabs>
          <w:tab w:val="num" w:pos="1440"/>
        </w:tabs>
        <w:ind w:left="1440" w:hanging="360"/>
      </w:pPr>
      <w:rPr>
        <w:rFonts w:ascii="Times New Roman" w:hAnsi="Times New Roman" w:hint="default"/>
      </w:rPr>
    </w:lvl>
    <w:lvl w:ilvl="2" w:tplc="E3584C42" w:tentative="1">
      <w:start w:val="1"/>
      <w:numFmt w:val="bullet"/>
      <w:lvlText w:val="•"/>
      <w:lvlJc w:val="left"/>
      <w:pPr>
        <w:tabs>
          <w:tab w:val="num" w:pos="2160"/>
        </w:tabs>
        <w:ind w:left="2160" w:hanging="360"/>
      </w:pPr>
      <w:rPr>
        <w:rFonts w:ascii="Times New Roman" w:hAnsi="Times New Roman" w:hint="default"/>
      </w:rPr>
    </w:lvl>
    <w:lvl w:ilvl="3" w:tplc="E040B75C" w:tentative="1">
      <w:start w:val="1"/>
      <w:numFmt w:val="bullet"/>
      <w:lvlText w:val="•"/>
      <w:lvlJc w:val="left"/>
      <w:pPr>
        <w:tabs>
          <w:tab w:val="num" w:pos="2880"/>
        </w:tabs>
        <w:ind w:left="2880" w:hanging="360"/>
      </w:pPr>
      <w:rPr>
        <w:rFonts w:ascii="Times New Roman" w:hAnsi="Times New Roman" w:hint="default"/>
      </w:rPr>
    </w:lvl>
    <w:lvl w:ilvl="4" w:tplc="F426159E" w:tentative="1">
      <w:start w:val="1"/>
      <w:numFmt w:val="bullet"/>
      <w:lvlText w:val="•"/>
      <w:lvlJc w:val="left"/>
      <w:pPr>
        <w:tabs>
          <w:tab w:val="num" w:pos="3600"/>
        </w:tabs>
        <w:ind w:left="3600" w:hanging="360"/>
      </w:pPr>
      <w:rPr>
        <w:rFonts w:ascii="Times New Roman" w:hAnsi="Times New Roman" w:hint="default"/>
      </w:rPr>
    </w:lvl>
    <w:lvl w:ilvl="5" w:tplc="BBB82190" w:tentative="1">
      <w:start w:val="1"/>
      <w:numFmt w:val="bullet"/>
      <w:lvlText w:val="•"/>
      <w:lvlJc w:val="left"/>
      <w:pPr>
        <w:tabs>
          <w:tab w:val="num" w:pos="4320"/>
        </w:tabs>
        <w:ind w:left="4320" w:hanging="360"/>
      </w:pPr>
      <w:rPr>
        <w:rFonts w:ascii="Times New Roman" w:hAnsi="Times New Roman" w:hint="default"/>
      </w:rPr>
    </w:lvl>
    <w:lvl w:ilvl="6" w:tplc="0C9C3BB2" w:tentative="1">
      <w:start w:val="1"/>
      <w:numFmt w:val="bullet"/>
      <w:lvlText w:val="•"/>
      <w:lvlJc w:val="left"/>
      <w:pPr>
        <w:tabs>
          <w:tab w:val="num" w:pos="5040"/>
        </w:tabs>
        <w:ind w:left="5040" w:hanging="360"/>
      </w:pPr>
      <w:rPr>
        <w:rFonts w:ascii="Times New Roman" w:hAnsi="Times New Roman" w:hint="default"/>
      </w:rPr>
    </w:lvl>
    <w:lvl w:ilvl="7" w:tplc="7E68BB90" w:tentative="1">
      <w:start w:val="1"/>
      <w:numFmt w:val="bullet"/>
      <w:lvlText w:val="•"/>
      <w:lvlJc w:val="left"/>
      <w:pPr>
        <w:tabs>
          <w:tab w:val="num" w:pos="5760"/>
        </w:tabs>
        <w:ind w:left="5760" w:hanging="360"/>
      </w:pPr>
      <w:rPr>
        <w:rFonts w:ascii="Times New Roman" w:hAnsi="Times New Roman" w:hint="default"/>
      </w:rPr>
    </w:lvl>
    <w:lvl w:ilvl="8" w:tplc="F9B2ACA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84A6592"/>
    <w:multiLevelType w:val="hybridMultilevel"/>
    <w:tmpl w:val="D62E52E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C69747B"/>
    <w:multiLevelType w:val="hybridMultilevel"/>
    <w:tmpl w:val="CA886B2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DEB3AC6"/>
    <w:multiLevelType w:val="hybridMultilevel"/>
    <w:tmpl w:val="676023B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F423A85"/>
    <w:multiLevelType w:val="hybridMultilevel"/>
    <w:tmpl w:val="D5FEFFE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00F5BBD"/>
    <w:multiLevelType w:val="hybridMultilevel"/>
    <w:tmpl w:val="75967A84"/>
    <w:lvl w:ilvl="0" w:tplc="74CAD6CE">
      <w:start w:val="1"/>
      <w:numFmt w:val="bullet"/>
      <w:lvlText w:val="•"/>
      <w:lvlJc w:val="left"/>
      <w:pPr>
        <w:tabs>
          <w:tab w:val="num" w:pos="720"/>
        </w:tabs>
        <w:ind w:left="720" w:hanging="360"/>
      </w:pPr>
      <w:rPr>
        <w:rFonts w:ascii="Times New Roman" w:hAnsi="Times New Roman" w:hint="default"/>
      </w:rPr>
    </w:lvl>
    <w:lvl w:ilvl="1" w:tplc="31F039CE" w:tentative="1">
      <w:start w:val="1"/>
      <w:numFmt w:val="bullet"/>
      <w:lvlText w:val="•"/>
      <w:lvlJc w:val="left"/>
      <w:pPr>
        <w:tabs>
          <w:tab w:val="num" w:pos="1440"/>
        </w:tabs>
        <w:ind w:left="1440" w:hanging="360"/>
      </w:pPr>
      <w:rPr>
        <w:rFonts w:ascii="Times New Roman" w:hAnsi="Times New Roman" w:hint="default"/>
      </w:rPr>
    </w:lvl>
    <w:lvl w:ilvl="2" w:tplc="E3584C42" w:tentative="1">
      <w:start w:val="1"/>
      <w:numFmt w:val="bullet"/>
      <w:lvlText w:val="•"/>
      <w:lvlJc w:val="left"/>
      <w:pPr>
        <w:tabs>
          <w:tab w:val="num" w:pos="2160"/>
        </w:tabs>
        <w:ind w:left="2160" w:hanging="360"/>
      </w:pPr>
      <w:rPr>
        <w:rFonts w:ascii="Times New Roman" w:hAnsi="Times New Roman" w:hint="default"/>
      </w:rPr>
    </w:lvl>
    <w:lvl w:ilvl="3" w:tplc="E040B75C" w:tentative="1">
      <w:start w:val="1"/>
      <w:numFmt w:val="bullet"/>
      <w:lvlText w:val="•"/>
      <w:lvlJc w:val="left"/>
      <w:pPr>
        <w:tabs>
          <w:tab w:val="num" w:pos="2880"/>
        </w:tabs>
        <w:ind w:left="2880" w:hanging="360"/>
      </w:pPr>
      <w:rPr>
        <w:rFonts w:ascii="Times New Roman" w:hAnsi="Times New Roman" w:hint="default"/>
      </w:rPr>
    </w:lvl>
    <w:lvl w:ilvl="4" w:tplc="F426159E" w:tentative="1">
      <w:start w:val="1"/>
      <w:numFmt w:val="bullet"/>
      <w:lvlText w:val="•"/>
      <w:lvlJc w:val="left"/>
      <w:pPr>
        <w:tabs>
          <w:tab w:val="num" w:pos="3600"/>
        </w:tabs>
        <w:ind w:left="3600" w:hanging="360"/>
      </w:pPr>
      <w:rPr>
        <w:rFonts w:ascii="Times New Roman" w:hAnsi="Times New Roman" w:hint="default"/>
      </w:rPr>
    </w:lvl>
    <w:lvl w:ilvl="5" w:tplc="BBB82190" w:tentative="1">
      <w:start w:val="1"/>
      <w:numFmt w:val="bullet"/>
      <w:lvlText w:val="•"/>
      <w:lvlJc w:val="left"/>
      <w:pPr>
        <w:tabs>
          <w:tab w:val="num" w:pos="4320"/>
        </w:tabs>
        <w:ind w:left="4320" w:hanging="360"/>
      </w:pPr>
      <w:rPr>
        <w:rFonts w:ascii="Times New Roman" w:hAnsi="Times New Roman" w:hint="default"/>
      </w:rPr>
    </w:lvl>
    <w:lvl w:ilvl="6" w:tplc="0C9C3BB2" w:tentative="1">
      <w:start w:val="1"/>
      <w:numFmt w:val="bullet"/>
      <w:lvlText w:val="•"/>
      <w:lvlJc w:val="left"/>
      <w:pPr>
        <w:tabs>
          <w:tab w:val="num" w:pos="5040"/>
        </w:tabs>
        <w:ind w:left="5040" w:hanging="360"/>
      </w:pPr>
      <w:rPr>
        <w:rFonts w:ascii="Times New Roman" w:hAnsi="Times New Roman" w:hint="default"/>
      </w:rPr>
    </w:lvl>
    <w:lvl w:ilvl="7" w:tplc="7E68BB90" w:tentative="1">
      <w:start w:val="1"/>
      <w:numFmt w:val="bullet"/>
      <w:lvlText w:val="•"/>
      <w:lvlJc w:val="left"/>
      <w:pPr>
        <w:tabs>
          <w:tab w:val="num" w:pos="5760"/>
        </w:tabs>
        <w:ind w:left="5760" w:hanging="360"/>
      </w:pPr>
      <w:rPr>
        <w:rFonts w:ascii="Times New Roman" w:hAnsi="Times New Roman" w:hint="default"/>
      </w:rPr>
    </w:lvl>
    <w:lvl w:ilvl="8" w:tplc="F9B2ACA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8E85F75"/>
    <w:multiLevelType w:val="multilevel"/>
    <w:tmpl w:val="8E3AB0B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A714E70"/>
    <w:multiLevelType w:val="hybridMultilevel"/>
    <w:tmpl w:val="14FC55DC"/>
    <w:lvl w:ilvl="0" w:tplc="52D2A6AA">
      <w:start w:val="1"/>
      <w:numFmt w:val="low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9" w15:restartNumberingAfterBreak="0">
    <w:nsid w:val="717E4F8B"/>
    <w:multiLevelType w:val="hybridMultilevel"/>
    <w:tmpl w:val="A1A6CA6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4106AD0"/>
    <w:multiLevelType w:val="hybridMultilevel"/>
    <w:tmpl w:val="E4C28906"/>
    <w:lvl w:ilvl="0" w:tplc="041F0011">
      <w:start w:val="1"/>
      <w:numFmt w:val="decimal"/>
      <w:lvlText w:val="%1)"/>
      <w:lvlJc w:val="left"/>
      <w:pPr>
        <w:ind w:left="720" w:hanging="360"/>
      </w:pPr>
      <w:rPr>
        <w:rFonts w:hint="default"/>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A8B0736"/>
    <w:multiLevelType w:val="hybridMultilevel"/>
    <w:tmpl w:val="ACFA64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C0D3FEA"/>
    <w:multiLevelType w:val="hybridMultilevel"/>
    <w:tmpl w:val="35488C70"/>
    <w:lvl w:ilvl="0" w:tplc="085C2790">
      <w:start w:val="1"/>
      <w:numFmt w:val="lowerLetter"/>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2"/>
  </w:num>
  <w:num w:numId="2">
    <w:abstractNumId w:val="3"/>
  </w:num>
  <w:num w:numId="3">
    <w:abstractNumId w:val="26"/>
  </w:num>
  <w:num w:numId="4">
    <w:abstractNumId w:val="10"/>
  </w:num>
  <w:num w:numId="5">
    <w:abstractNumId w:val="21"/>
  </w:num>
  <w:num w:numId="6">
    <w:abstractNumId w:val="14"/>
  </w:num>
  <w:num w:numId="7">
    <w:abstractNumId w:val="0"/>
  </w:num>
  <w:num w:numId="8">
    <w:abstractNumId w:val="22"/>
  </w:num>
  <w:num w:numId="9">
    <w:abstractNumId w:val="20"/>
  </w:num>
  <w:num w:numId="10">
    <w:abstractNumId w:val="18"/>
  </w:num>
  <w:num w:numId="11">
    <w:abstractNumId w:val="31"/>
  </w:num>
  <w:num w:numId="12">
    <w:abstractNumId w:val="27"/>
  </w:num>
  <w:num w:numId="13">
    <w:abstractNumId w:val="23"/>
  </w:num>
  <w:num w:numId="14">
    <w:abstractNumId w:val="6"/>
  </w:num>
  <w:num w:numId="15">
    <w:abstractNumId w:val="15"/>
  </w:num>
  <w:num w:numId="16">
    <w:abstractNumId w:val="16"/>
  </w:num>
  <w:num w:numId="17">
    <w:abstractNumId w:val="25"/>
  </w:num>
  <w:num w:numId="18">
    <w:abstractNumId w:val="29"/>
  </w:num>
  <w:num w:numId="19">
    <w:abstractNumId w:val="9"/>
  </w:num>
  <w:num w:numId="20">
    <w:abstractNumId w:val="17"/>
  </w:num>
  <w:num w:numId="21">
    <w:abstractNumId w:val="8"/>
  </w:num>
  <w:num w:numId="22">
    <w:abstractNumId w:val="5"/>
  </w:num>
  <w:num w:numId="23">
    <w:abstractNumId w:val="24"/>
  </w:num>
  <w:num w:numId="24">
    <w:abstractNumId w:val="30"/>
  </w:num>
  <w:num w:numId="25">
    <w:abstractNumId w:val="11"/>
  </w:num>
  <w:num w:numId="26">
    <w:abstractNumId w:val="1"/>
  </w:num>
  <w:num w:numId="27">
    <w:abstractNumId w:val="32"/>
  </w:num>
  <w:num w:numId="28">
    <w:abstractNumId w:val="19"/>
  </w:num>
  <w:num w:numId="29">
    <w:abstractNumId w:val="28"/>
  </w:num>
  <w:num w:numId="30">
    <w:abstractNumId w:val="4"/>
  </w:num>
  <w:num w:numId="31">
    <w:abstractNumId w:val="12"/>
  </w:num>
  <w:num w:numId="32">
    <w:abstractNumId w:val="7"/>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MDcwNbYwtzA0tTBT0lEKTi0uzszPAykwNK0FAAsZrCktAAAA"/>
  </w:docVars>
  <w:rsids>
    <w:rsidRoot w:val="00E63E49"/>
    <w:rsid w:val="0000074B"/>
    <w:rsid w:val="0000366F"/>
    <w:rsid w:val="0000501A"/>
    <w:rsid w:val="0000754E"/>
    <w:rsid w:val="00012B36"/>
    <w:rsid w:val="0001309D"/>
    <w:rsid w:val="00014FF0"/>
    <w:rsid w:val="00015C5C"/>
    <w:rsid w:val="00021499"/>
    <w:rsid w:val="00022296"/>
    <w:rsid w:val="000231EB"/>
    <w:rsid w:val="00023242"/>
    <w:rsid w:val="000236B0"/>
    <w:rsid w:val="00023D9F"/>
    <w:rsid w:val="00024BA3"/>
    <w:rsid w:val="00026367"/>
    <w:rsid w:val="00027061"/>
    <w:rsid w:val="00030362"/>
    <w:rsid w:val="00033BC8"/>
    <w:rsid w:val="00034C6D"/>
    <w:rsid w:val="000363DC"/>
    <w:rsid w:val="00036908"/>
    <w:rsid w:val="0003698B"/>
    <w:rsid w:val="000374C8"/>
    <w:rsid w:val="00037751"/>
    <w:rsid w:val="00040257"/>
    <w:rsid w:val="00043D9C"/>
    <w:rsid w:val="00043F6C"/>
    <w:rsid w:val="00045A57"/>
    <w:rsid w:val="0004753D"/>
    <w:rsid w:val="000558A2"/>
    <w:rsid w:val="00056A4C"/>
    <w:rsid w:val="000617DF"/>
    <w:rsid w:val="0006621F"/>
    <w:rsid w:val="00066414"/>
    <w:rsid w:val="000666BA"/>
    <w:rsid w:val="00070295"/>
    <w:rsid w:val="00073E15"/>
    <w:rsid w:val="00075812"/>
    <w:rsid w:val="00077D33"/>
    <w:rsid w:val="0008438F"/>
    <w:rsid w:val="00084F4E"/>
    <w:rsid w:val="00086461"/>
    <w:rsid w:val="00087C50"/>
    <w:rsid w:val="00087F01"/>
    <w:rsid w:val="00091A7E"/>
    <w:rsid w:val="00092899"/>
    <w:rsid w:val="000947BD"/>
    <w:rsid w:val="00095800"/>
    <w:rsid w:val="000A1A51"/>
    <w:rsid w:val="000A2559"/>
    <w:rsid w:val="000A25BD"/>
    <w:rsid w:val="000A27CD"/>
    <w:rsid w:val="000A461A"/>
    <w:rsid w:val="000A5C05"/>
    <w:rsid w:val="000A7486"/>
    <w:rsid w:val="000A7C66"/>
    <w:rsid w:val="000B161F"/>
    <w:rsid w:val="000B1736"/>
    <w:rsid w:val="000B41FA"/>
    <w:rsid w:val="000B4597"/>
    <w:rsid w:val="000B4951"/>
    <w:rsid w:val="000B5D8F"/>
    <w:rsid w:val="000C0FBD"/>
    <w:rsid w:val="000C2807"/>
    <w:rsid w:val="000C310D"/>
    <w:rsid w:val="000C63CB"/>
    <w:rsid w:val="000C6F41"/>
    <w:rsid w:val="000C7F59"/>
    <w:rsid w:val="000D2472"/>
    <w:rsid w:val="000D3AA4"/>
    <w:rsid w:val="000D3EE0"/>
    <w:rsid w:val="000D3F35"/>
    <w:rsid w:val="000D5404"/>
    <w:rsid w:val="000D627D"/>
    <w:rsid w:val="000D6380"/>
    <w:rsid w:val="000D63D1"/>
    <w:rsid w:val="000E11E1"/>
    <w:rsid w:val="000E233B"/>
    <w:rsid w:val="000F05B3"/>
    <w:rsid w:val="000F2B1A"/>
    <w:rsid w:val="000F454A"/>
    <w:rsid w:val="000F53BE"/>
    <w:rsid w:val="000F7DB2"/>
    <w:rsid w:val="00100395"/>
    <w:rsid w:val="00100BA9"/>
    <w:rsid w:val="0010242B"/>
    <w:rsid w:val="0010278E"/>
    <w:rsid w:val="001055CF"/>
    <w:rsid w:val="00107262"/>
    <w:rsid w:val="0011029C"/>
    <w:rsid w:val="00110835"/>
    <w:rsid w:val="00114630"/>
    <w:rsid w:val="0011625E"/>
    <w:rsid w:val="00121346"/>
    <w:rsid w:val="001252E1"/>
    <w:rsid w:val="001276C3"/>
    <w:rsid w:val="00130BB4"/>
    <w:rsid w:val="00130CFD"/>
    <w:rsid w:val="00133FD4"/>
    <w:rsid w:val="0013564D"/>
    <w:rsid w:val="00137F79"/>
    <w:rsid w:val="00143E57"/>
    <w:rsid w:val="00144EC3"/>
    <w:rsid w:val="001469B4"/>
    <w:rsid w:val="00150639"/>
    <w:rsid w:val="0015209A"/>
    <w:rsid w:val="00153F82"/>
    <w:rsid w:val="00154930"/>
    <w:rsid w:val="0015570D"/>
    <w:rsid w:val="00163281"/>
    <w:rsid w:val="001638C1"/>
    <w:rsid w:val="001661E6"/>
    <w:rsid w:val="001664F8"/>
    <w:rsid w:val="00167352"/>
    <w:rsid w:val="00172931"/>
    <w:rsid w:val="00172B53"/>
    <w:rsid w:val="00172B97"/>
    <w:rsid w:val="0017325A"/>
    <w:rsid w:val="00174CC5"/>
    <w:rsid w:val="00174F5D"/>
    <w:rsid w:val="00176121"/>
    <w:rsid w:val="0017764F"/>
    <w:rsid w:val="00183F63"/>
    <w:rsid w:val="001936B3"/>
    <w:rsid w:val="00194F29"/>
    <w:rsid w:val="00195058"/>
    <w:rsid w:val="00196E5F"/>
    <w:rsid w:val="001A0FC7"/>
    <w:rsid w:val="001A45A3"/>
    <w:rsid w:val="001A482B"/>
    <w:rsid w:val="001A4BED"/>
    <w:rsid w:val="001A53F3"/>
    <w:rsid w:val="001A6213"/>
    <w:rsid w:val="001A7467"/>
    <w:rsid w:val="001A77F6"/>
    <w:rsid w:val="001B0606"/>
    <w:rsid w:val="001B153B"/>
    <w:rsid w:val="001B3741"/>
    <w:rsid w:val="001B3807"/>
    <w:rsid w:val="001B3D7C"/>
    <w:rsid w:val="001B3EE6"/>
    <w:rsid w:val="001B4B04"/>
    <w:rsid w:val="001B7BCA"/>
    <w:rsid w:val="001C009D"/>
    <w:rsid w:val="001C28A6"/>
    <w:rsid w:val="001C304A"/>
    <w:rsid w:val="001C4093"/>
    <w:rsid w:val="001C7B1C"/>
    <w:rsid w:val="001D1788"/>
    <w:rsid w:val="001D1D4F"/>
    <w:rsid w:val="001E00A6"/>
    <w:rsid w:val="001E39D0"/>
    <w:rsid w:val="001E7A2F"/>
    <w:rsid w:val="001E7B80"/>
    <w:rsid w:val="001F2109"/>
    <w:rsid w:val="001F3905"/>
    <w:rsid w:val="001F50A3"/>
    <w:rsid w:val="001F742F"/>
    <w:rsid w:val="00205E7F"/>
    <w:rsid w:val="0020682B"/>
    <w:rsid w:val="002104EA"/>
    <w:rsid w:val="00211D28"/>
    <w:rsid w:val="002145C2"/>
    <w:rsid w:val="0021543B"/>
    <w:rsid w:val="00215A7B"/>
    <w:rsid w:val="002166E4"/>
    <w:rsid w:val="00217125"/>
    <w:rsid w:val="00220643"/>
    <w:rsid w:val="00220ABC"/>
    <w:rsid w:val="00221909"/>
    <w:rsid w:val="00224C8E"/>
    <w:rsid w:val="00227015"/>
    <w:rsid w:val="00235F84"/>
    <w:rsid w:val="00241AA5"/>
    <w:rsid w:val="00244269"/>
    <w:rsid w:val="00245181"/>
    <w:rsid w:val="0024600E"/>
    <w:rsid w:val="00247A72"/>
    <w:rsid w:val="00255A04"/>
    <w:rsid w:val="00256099"/>
    <w:rsid w:val="00256399"/>
    <w:rsid w:val="00256D8A"/>
    <w:rsid w:val="002618CB"/>
    <w:rsid w:val="00261A63"/>
    <w:rsid w:val="002640E4"/>
    <w:rsid w:val="002660A4"/>
    <w:rsid w:val="00266F7C"/>
    <w:rsid w:val="002674E2"/>
    <w:rsid w:val="00270D57"/>
    <w:rsid w:val="00283748"/>
    <w:rsid w:val="0029660A"/>
    <w:rsid w:val="00296F5F"/>
    <w:rsid w:val="0029773F"/>
    <w:rsid w:val="002A2D99"/>
    <w:rsid w:val="002A31C6"/>
    <w:rsid w:val="002A436C"/>
    <w:rsid w:val="002A5836"/>
    <w:rsid w:val="002A671D"/>
    <w:rsid w:val="002A7094"/>
    <w:rsid w:val="002B389D"/>
    <w:rsid w:val="002B4337"/>
    <w:rsid w:val="002B47E0"/>
    <w:rsid w:val="002B6C81"/>
    <w:rsid w:val="002B7523"/>
    <w:rsid w:val="002C0ED3"/>
    <w:rsid w:val="002C3C3A"/>
    <w:rsid w:val="002C4873"/>
    <w:rsid w:val="002C71CB"/>
    <w:rsid w:val="002D13E8"/>
    <w:rsid w:val="002D1B47"/>
    <w:rsid w:val="002D267F"/>
    <w:rsid w:val="002D3590"/>
    <w:rsid w:val="002D3F13"/>
    <w:rsid w:val="002D4F0A"/>
    <w:rsid w:val="002E0548"/>
    <w:rsid w:val="002E522C"/>
    <w:rsid w:val="002E6803"/>
    <w:rsid w:val="002F223E"/>
    <w:rsid w:val="002F3C00"/>
    <w:rsid w:val="002F5D40"/>
    <w:rsid w:val="002F7A7D"/>
    <w:rsid w:val="003012A5"/>
    <w:rsid w:val="003014B3"/>
    <w:rsid w:val="0030179E"/>
    <w:rsid w:val="003039FC"/>
    <w:rsid w:val="00306D94"/>
    <w:rsid w:val="003130E6"/>
    <w:rsid w:val="003144F7"/>
    <w:rsid w:val="0031704B"/>
    <w:rsid w:val="00320D05"/>
    <w:rsid w:val="00320E17"/>
    <w:rsid w:val="00321107"/>
    <w:rsid w:val="00322756"/>
    <w:rsid w:val="00322811"/>
    <w:rsid w:val="00322D21"/>
    <w:rsid w:val="00323255"/>
    <w:rsid w:val="00326F99"/>
    <w:rsid w:val="0033432B"/>
    <w:rsid w:val="003354C4"/>
    <w:rsid w:val="003354EB"/>
    <w:rsid w:val="00335B21"/>
    <w:rsid w:val="003365F0"/>
    <w:rsid w:val="00336842"/>
    <w:rsid w:val="0033769D"/>
    <w:rsid w:val="00337E63"/>
    <w:rsid w:val="003413F9"/>
    <w:rsid w:val="00344F7D"/>
    <w:rsid w:val="003450FF"/>
    <w:rsid w:val="003464C5"/>
    <w:rsid w:val="0035054E"/>
    <w:rsid w:val="00350E57"/>
    <w:rsid w:val="00351DB6"/>
    <w:rsid w:val="003520D7"/>
    <w:rsid w:val="00353E4B"/>
    <w:rsid w:val="00354200"/>
    <w:rsid w:val="00355CAE"/>
    <w:rsid w:val="0035631D"/>
    <w:rsid w:val="003570E6"/>
    <w:rsid w:val="003608D5"/>
    <w:rsid w:val="003613A1"/>
    <w:rsid w:val="00363DA2"/>
    <w:rsid w:val="00366156"/>
    <w:rsid w:val="00366561"/>
    <w:rsid w:val="00367771"/>
    <w:rsid w:val="00370D42"/>
    <w:rsid w:val="003746D8"/>
    <w:rsid w:val="00376CDD"/>
    <w:rsid w:val="00380F64"/>
    <w:rsid w:val="00387871"/>
    <w:rsid w:val="003944CE"/>
    <w:rsid w:val="0039464E"/>
    <w:rsid w:val="0039729B"/>
    <w:rsid w:val="00397FE5"/>
    <w:rsid w:val="003A1B06"/>
    <w:rsid w:val="003A3BEC"/>
    <w:rsid w:val="003A3E04"/>
    <w:rsid w:val="003A4147"/>
    <w:rsid w:val="003A511B"/>
    <w:rsid w:val="003B0D7F"/>
    <w:rsid w:val="003B2316"/>
    <w:rsid w:val="003B3083"/>
    <w:rsid w:val="003B4CAD"/>
    <w:rsid w:val="003B5B08"/>
    <w:rsid w:val="003B70F3"/>
    <w:rsid w:val="003C04C4"/>
    <w:rsid w:val="003C0AE4"/>
    <w:rsid w:val="003C2D11"/>
    <w:rsid w:val="003C40A0"/>
    <w:rsid w:val="003D06EC"/>
    <w:rsid w:val="003D24F9"/>
    <w:rsid w:val="003D291E"/>
    <w:rsid w:val="003D3C50"/>
    <w:rsid w:val="003D6FE2"/>
    <w:rsid w:val="003D7B83"/>
    <w:rsid w:val="003E0E4F"/>
    <w:rsid w:val="003E122F"/>
    <w:rsid w:val="003E41F7"/>
    <w:rsid w:val="003E4460"/>
    <w:rsid w:val="003E6388"/>
    <w:rsid w:val="003E6D61"/>
    <w:rsid w:val="003E7BE5"/>
    <w:rsid w:val="003F0009"/>
    <w:rsid w:val="003F0D8D"/>
    <w:rsid w:val="003F2024"/>
    <w:rsid w:val="003F28BA"/>
    <w:rsid w:val="003F2C2C"/>
    <w:rsid w:val="003F4796"/>
    <w:rsid w:val="003F5968"/>
    <w:rsid w:val="00400ED5"/>
    <w:rsid w:val="00403FBA"/>
    <w:rsid w:val="00404CB6"/>
    <w:rsid w:val="00406667"/>
    <w:rsid w:val="004066F0"/>
    <w:rsid w:val="004072F8"/>
    <w:rsid w:val="0041090C"/>
    <w:rsid w:val="00411C98"/>
    <w:rsid w:val="00412201"/>
    <w:rsid w:val="0041305D"/>
    <w:rsid w:val="00413EBE"/>
    <w:rsid w:val="00416B26"/>
    <w:rsid w:val="00417BE2"/>
    <w:rsid w:val="0042328F"/>
    <w:rsid w:val="004273FD"/>
    <w:rsid w:val="004340A5"/>
    <w:rsid w:val="004344B4"/>
    <w:rsid w:val="00437EA5"/>
    <w:rsid w:val="004427F4"/>
    <w:rsid w:val="00442835"/>
    <w:rsid w:val="00444BAD"/>
    <w:rsid w:val="004458E7"/>
    <w:rsid w:val="00447161"/>
    <w:rsid w:val="0045325A"/>
    <w:rsid w:val="00457C82"/>
    <w:rsid w:val="00460D15"/>
    <w:rsid w:val="00462D61"/>
    <w:rsid w:val="00464D58"/>
    <w:rsid w:val="004650EB"/>
    <w:rsid w:val="00466525"/>
    <w:rsid w:val="00473E81"/>
    <w:rsid w:val="0047523C"/>
    <w:rsid w:val="004757D2"/>
    <w:rsid w:val="004761F5"/>
    <w:rsid w:val="0047681B"/>
    <w:rsid w:val="0048319C"/>
    <w:rsid w:val="004913BF"/>
    <w:rsid w:val="00491718"/>
    <w:rsid w:val="00496BB3"/>
    <w:rsid w:val="004975BE"/>
    <w:rsid w:val="004A0871"/>
    <w:rsid w:val="004A1108"/>
    <w:rsid w:val="004A2FFB"/>
    <w:rsid w:val="004A589D"/>
    <w:rsid w:val="004A64CC"/>
    <w:rsid w:val="004A6899"/>
    <w:rsid w:val="004A6B3A"/>
    <w:rsid w:val="004A6E91"/>
    <w:rsid w:val="004B01D6"/>
    <w:rsid w:val="004B0300"/>
    <w:rsid w:val="004B423C"/>
    <w:rsid w:val="004B4322"/>
    <w:rsid w:val="004B4795"/>
    <w:rsid w:val="004B53B6"/>
    <w:rsid w:val="004B7539"/>
    <w:rsid w:val="004C0645"/>
    <w:rsid w:val="004C1F62"/>
    <w:rsid w:val="004C2E9C"/>
    <w:rsid w:val="004C3516"/>
    <w:rsid w:val="004C6B15"/>
    <w:rsid w:val="004C7A32"/>
    <w:rsid w:val="004D24B0"/>
    <w:rsid w:val="004D6FFA"/>
    <w:rsid w:val="004E0627"/>
    <w:rsid w:val="004E0FD9"/>
    <w:rsid w:val="004E19CC"/>
    <w:rsid w:val="004E1D05"/>
    <w:rsid w:val="004E220C"/>
    <w:rsid w:val="004E2605"/>
    <w:rsid w:val="004E2B87"/>
    <w:rsid w:val="004E4B04"/>
    <w:rsid w:val="004E4E64"/>
    <w:rsid w:val="004E58B2"/>
    <w:rsid w:val="004E5951"/>
    <w:rsid w:val="004E6696"/>
    <w:rsid w:val="004F2848"/>
    <w:rsid w:val="004F284C"/>
    <w:rsid w:val="004F4564"/>
    <w:rsid w:val="004F5559"/>
    <w:rsid w:val="005026B8"/>
    <w:rsid w:val="00507A28"/>
    <w:rsid w:val="0051399B"/>
    <w:rsid w:val="005147E6"/>
    <w:rsid w:val="005156A9"/>
    <w:rsid w:val="00515A8A"/>
    <w:rsid w:val="005227EE"/>
    <w:rsid w:val="00523401"/>
    <w:rsid w:val="0053105A"/>
    <w:rsid w:val="005348C3"/>
    <w:rsid w:val="00540A0E"/>
    <w:rsid w:val="005423CC"/>
    <w:rsid w:val="00546CFF"/>
    <w:rsid w:val="0054724E"/>
    <w:rsid w:val="00547F08"/>
    <w:rsid w:val="00550372"/>
    <w:rsid w:val="005540E8"/>
    <w:rsid w:val="00554169"/>
    <w:rsid w:val="005546CF"/>
    <w:rsid w:val="005572F4"/>
    <w:rsid w:val="005611E0"/>
    <w:rsid w:val="00561EDC"/>
    <w:rsid w:val="005628BE"/>
    <w:rsid w:val="00562EDB"/>
    <w:rsid w:val="00565247"/>
    <w:rsid w:val="00565543"/>
    <w:rsid w:val="005668D4"/>
    <w:rsid w:val="00572351"/>
    <w:rsid w:val="00572B18"/>
    <w:rsid w:val="0057570C"/>
    <w:rsid w:val="00577919"/>
    <w:rsid w:val="00577D3F"/>
    <w:rsid w:val="00580212"/>
    <w:rsid w:val="005804A3"/>
    <w:rsid w:val="00583D74"/>
    <w:rsid w:val="00583DA6"/>
    <w:rsid w:val="005900E6"/>
    <w:rsid w:val="00590D8A"/>
    <w:rsid w:val="00590D9F"/>
    <w:rsid w:val="00592B1C"/>
    <w:rsid w:val="00597420"/>
    <w:rsid w:val="005A0C97"/>
    <w:rsid w:val="005A0D30"/>
    <w:rsid w:val="005A2943"/>
    <w:rsid w:val="005A2F55"/>
    <w:rsid w:val="005A4BAF"/>
    <w:rsid w:val="005A5A81"/>
    <w:rsid w:val="005A70AA"/>
    <w:rsid w:val="005B1478"/>
    <w:rsid w:val="005B5621"/>
    <w:rsid w:val="005C05C5"/>
    <w:rsid w:val="005C5A7A"/>
    <w:rsid w:val="005C5D6F"/>
    <w:rsid w:val="005C63CF"/>
    <w:rsid w:val="005C7882"/>
    <w:rsid w:val="005D0337"/>
    <w:rsid w:val="005D10F4"/>
    <w:rsid w:val="005D1686"/>
    <w:rsid w:val="005D2652"/>
    <w:rsid w:val="005D3E42"/>
    <w:rsid w:val="005D56BA"/>
    <w:rsid w:val="005E22A9"/>
    <w:rsid w:val="005E35FA"/>
    <w:rsid w:val="005E4C86"/>
    <w:rsid w:val="005E50F6"/>
    <w:rsid w:val="005F2044"/>
    <w:rsid w:val="005F28F0"/>
    <w:rsid w:val="005F774A"/>
    <w:rsid w:val="0060031D"/>
    <w:rsid w:val="00600D4B"/>
    <w:rsid w:val="00602231"/>
    <w:rsid w:val="00613D93"/>
    <w:rsid w:val="0062595D"/>
    <w:rsid w:val="00626075"/>
    <w:rsid w:val="0062648F"/>
    <w:rsid w:val="00626C95"/>
    <w:rsid w:val="00631126"/>
    <w:rsid w:val="00631C7A"/>
    <w:rsid w:val="00631E1B"/>
    <w:rsid w:val="00631FEE"/>
    <w:rsid w:val="00633C14"/>
    <w:rsid w:val="00635F7B"/>
    <w:rsid w:val="006444E2"/>
    <w:rsid w:val="00644732"/>
    <w:rsid w:val="00650D66"/>
    <w:rsid w:val="00651297"/>
    <w:rsid w:val="00652118"/>
    <w:rsid w:val="0065386E"/>
    <w:rsid w:val="00653BFE"/>
    <w:rsid w:val="00655669"/>
    <w:rsid w:val="00656E43"/>
    <w:rsid w:val="00657F72"/>
    <w:rsid w:val="00660A03"/>
    <w:rsid w:val="006613FA"/>
    <w:rsid w:val="00661EB5"/>
    <w:rsid w:val="00662A37"/>
    <w:rsid w:val="006634E6"/>
    <w:rsid w:val="0066413B"/>
    <w:rsid w:val="00664BDA"/>
    <w:rsid w:val="00666392"/>
    <w:rsid w:val="00672FE9"/>
    <w:rsid w:val="00676912"/>
    <w:rsid w:val="00677B88"/>
    <w:rsid w:val="00677DED"/>
    <w:rsid w:val="00677F67"/>
    <w:rsid w:val="0068257F"/>
    <w:rsid w:val="0068416B"/>
    <w:rsid w:val="00684B2D"/>
    <w:rsid w:val="0068642F"/>
    <w:rsid w:val="00690806"/>
    <w:rsid w:val="00690AFA"/>
    <w:rsid w:val="00692B0E"/>
    <w:rsid w:val="00693B3F"/>
    <w:rsid w:val="00693B40"/>
    <w:rsid w:val="006940C2"/>
    <w:rsid w:val="00695C39"/>
    <w:rsid w:val="006963E1"/>
    <w:rsid w:val="006A0E59"/>
    <w:rsid w:val="006A1A54"/>
    <w:rsid w:val="006A2183"/>
    <w:rsid w:val="006A244E"/>
    <w:rsid w:val="006A2BC6"/>
    <w:rsid w:val="006A3361"/>
    <w:rsid w:val="006A4308"/>
    <w:rsid w:val="006A4E5C"/>
    <w:rsid w:val="006A4EB7"/>
    <w:rsid w:val="006A607F"/>
    <w:rsid w:val="006A66B1"/>
    <w:rsid w:val="006B1DDA"/>
    <w:rsid w:val="006B2C43"/>
    <w:rsid w:val="006B6D64"/>
    <w:rsid w:val="006C0541"/>
    <w:rsid w:val="006C0F15"/>
    <w:rsid w:val="006C2380"/>
    <w:rsid w:val="006C389C"/>
    <w:rsid w:val="006C487E"/>
    <w:rsid w:val="006C558D"/>
    <w:rsid w:val="006C6549"/>
    <w:rsid w:val="006C70C7"/>
    <w:rsid w:val="006D3246"/>
    <w:rsid w:val="006D3CFC"/>
    <w:rsid w:val="006D67AD"/>
    <w:rsid w:val="006E00A3"/>
    <w:rsid w:val="006E1941"/>
    <w:rsid w:val="006E19C0"/>
    <w:rsid w:val="006E4017"/>
    <w:rsid w:val="006E4C72"/>
    <w:rsid w:val="006E4EE0"/>
    <w:rsid w:val="006E669C"/>
    <w:rsid w:val="006E6715"/>
    <w:rsid w:val="006E6D73"/>
    <w:rsid w:val="006F0A08"/>
    <w:rsid w:val="006F2A5F"/>
    <w:rsid w:val="006F2A75"/>
    <w:rsid w:val="006F58D0"/>
    <w:rsid w:val="006F7F09"/>
    <w:rsid w:val="00700BC3"/>
    <w:rsid w:val="00700DD4"/>
    <w:rsid w:val="0070178B"/>
    <w:rsid w:val="007022C2"/>
    <w:rsid w:val="00707056"/>
    <w:rsid w:val="007078BA"/>
    <w:rsid w:val="00712213"/>
    <w:rsid w:val="00712BD7"/>
    <w:rsid w:val="0071402E"/>
    <w:rsid w:val="00716265"/>
    <w:rsid w:val="00717092"/>
    <w:rsid w:val="00720825"/>
    <w:rsid w:val="00722DFA"/>
    <w:rsid w:val="0072576F"/>
    <w:rsid w:val="007259B8"/>
    <w:rsid w:val="0073086C"/>
    <w:rsid w:val="00731CCC"/>
    <w:rsid w:val="00732019"/>
    <w:rsid w:val="00733988"/>
    <w:rsid w:val="00735A08"/>
    <w:rsid w:val="00735DBB"/>
    <w:rsid w:val="00736DDB"/>
    <w:rsid w:val="007378A7"/>
    <w:rsid w:val="0075440E"/>
    <w:rsid w:val="0075486D"/>
    <w:rsid w:val="00754886"/>
    <w:rsid w:val="007566F1"/>
    <w:rsid w:val="00761FAB"/>
    <w:rsid w:val="007627DD"/>
    <w:rsid w:val="00763F04"/>
    <w:rsid w:val="0076753F"/>
    <w:rsid w:val="00772BBD"/>
    <w:rsid w:val="0077357E"/>
    <w:rsid w:val="00777D59"/>
    <w:rsid w:val="00781224"/>
    <w:rsid w:val="00782FD8"/>
    <w:rsid w:val="007917CB"/>
    <w:rsid w:val="00791A16"/>
    <w:rsid w:val="007927D8"/>
    <w:rsid w:val="007928C2"/>
    <w:rsid w:val="00793C39"/>
    <w:rsid w:val="00796CF5"/>
    <w:rsid w:val="00796D22"/>
    <w:rsid w:val="007A23E6"/>
    <w:rsid w:val="007A3A13"/>
    <w:rsid w:val="007A618E"/>
    <w:rsid w:val="007A7F58"/>
    <w:rsid w:val="007B08C8"/>
    <w:rsid w:val="007B286A"/>
    <w:rsid w:val="007B2B6C"/>
    <w:rsid w:val="007B360D"/>
    <w:rsid w:val="007B4EA7"/>
    <w:rsid w:val="007B5B76"/>
    <w:rsid w:val="007B62EB"/>
    <w:rsid w:val="007C09C7"/>
    <w:rsid w:val="007C0B57"/>
    <w:rsid w:val="007C153F"/>
    <w:rsid w:val="007C189C"/>
    <w:rsid w:val="007C2DAC"/>
    <w:rsid w:val="007C52B3"/>
    <w:rsid w:val="007C6AE7"/>
    <w:rsid w:val="007C6C4E"/>
    <w:rsid w:val="007D0C64"/>
    <w:rsid w:val="007D439A"/>
    <w:rsid w:val="007D53AE"/>
    <w:rsid w:val="007D7A06"/>
    <w:rsid w:val="007E03A6"/>
    <w:rsid w:val="007E0FBB"/>
    <w:rsid w:val="007E1EF8"/>
    <w:rsid w:val="007E303C"/>
    <w:rsid w:val="007E5ABE"/>
    <w:rsid w:val="007E620A"/>
    <w:rsid w:val="007F0113"/>
    <w:rsid w:val="007F0E2D"/>
    <w:rsid w:val="007F148A"/>
    <w:rsid w:val="007F1ADF"/>
    <w:rsid w:val="007F5701"/>
    <w:rsid w:val="00802252"/>
    <w:rsid w:val="008025E6"/>
    <w:rsid w:val="008047CF"/>
    <w:rsid w:val="00804CCE"/>
    <w:rsid w:val="008072DA"/>
    <w:rsid w:val="00810480"/>
    <w:rsid w:val="00813B2F"/>
    <w:rsid w:val="00815B73"/>
    <w:rsid w:val="00823894"/>
    <w:rsid w:val="00823FE4"/>
    <w:rsid w:val="00826237"/>
    <w:rsid w:val="00826B10"/>
    <w:rsid w:val="00826EE1"/>
    <w:rsid w:val="00827412"/>
    <w:rsid w:val="00831E28"/>
    <w:rsid w:val="00833C49"/>
    <w:rsid w:val="00833FBA"/>
    <w:rsid w:val="00834B0F"/>
    <w:rsid w:val="0083781E"/>
    <w:rsid w:val="008378E5"/>
    <w:rsid w:val="008405DD"/>
    <w:rsid w:val="00843815"/>
    <w:rsid w:val="008438F6"/>
    <w:rsid w:val="00843AF7"/>
    <w:rsid w:val="00845615"/>
    <w:rsid w:val="0085642A"/>
    <w:rsid w:val="00860C35"/>
    <w:rsid w:val="0086437D"/>
    <w:rsid w:val="00864DF9"/>
    <w:rsid w:val="00865149"/>
    <w:rsid w:val="0087284F"/>
    <w:rsid w:val="00872F87"/>
    <w:rsid w:val="008804E7"/>
    <w:rsid w:val="008812F3"/>
    <w:rsid w:val="00881BAC"/>
    <w:rsid w:val="00882649"/>
    <w:rsid w:val="0088351F"/>
    <w:rsid w:val="0088379C"/>
    <w:rsid w:val="00884D97"/>
    <w:rsid w:val="008904DC"/>
    <w:rsid w:val="00892535"/>
    <w:rsid w:val="00892580"/>
    <w:rsid w:val="00892684"/>
    <w:rsid w:val="00895454"/>
    <w:rsid w:val="0089732C"/>
    <w:rsid w:val="008A1818"/>
    <w:rsid w:val="008A3203"/>
    <w:rsid w:val="008A5164"/>
    <w:rsid w:val="008A51F6"/>
    <w:rsid w:val="008A53B2"/>
    <w:rsid w:val="008A78D6"/>
    <w:rsid w:val="008A7A88"/>
    <w:rsid w:val="008B181C"/>
    <w:rsid w:val="008B1C83"/>
    <w:rsid w:val="008B30DF"/>
    <w:rsid w:val="008B4DC8"/>
    <w:rsid w:val="008B4FA0"/>
    <w:rsid w:val="008C0CFF"/>
    <w:rsid w:val="008C3B44"/>
    <w:rsid w:val="008C5BD0"/>
    <w:rsid w:val="008C666F"/>
    <w:rsid w:val="008D59F4"/>
    <w:rsid w:val="008D5B1F"/>
    <w:rsid w:val="008E238D"/>
    <w:rsid w:val="008E25B2"/>
    <w:rsid w:val="008E369D"/>
    <w:rsid w:val="008E51F2"/>
    <w:rsid w:val="008E525B"/>
    <w:rsid w:val="008E613F"/>
    <w:rsid w:val="008E643F"/>
    <w:rsid w:val="008E726B"/>
    <w:rsid w:val="008F02D2"/>
    <w:rsid w:val="008F224A"/>
    <w:rsid w:val="008F5DC3"/>
    <w:rsid w:val="00900A64"/>
    <w:rsid w:val="00902A23"/>
    <w:rsid w:val="0090382D"/>
    <w:rsid w:val="00903BD9"/>
    <w:rsid w:val="00903FCF"/>
    <w:rsid w:val="009044B0"/>
    <w:rsid w:val="00907B61"/>
    <w:rsid w:val="00907F4B"/>
    <w:rsid w:val="009106AD"/>
    <w:rsid w:val="00911A0D"/>
    <w:rsid w:val="00913631"/>
    <w:rsid w:val="00916739"/>
    <w:rsid w:val="00916CAF"/>
    <w:rsid w:val="00920E3A"/>
    <w:rsid w:val="00921B8A"/>
    <w:rsid w:val="00921D30"/>
    <w:rsid w:val="00924D58"/>
    <w:rsid w:val="0092636B"/>
    <w:rsid w:val="00930116"/>
    <w:rsid w:val="009339EA"/>
    <w:rsid w:val="00936A8E"/>
    <w:rsid w:val="009371CB"/>
    <w:rsid w:val="00937DFE"/>
    <w:rsid w:val="00940DF7"/>
    <w:rsid w:val="00941ABD"/>
    <w:rsid w:val="0094448E"/>
    <w:rsid w:val="009477AB"/>
    <w:rsid w:val="0095023A"/>
    <w:rsid w:val="009510A2"/>
    <w:rsid w:val="009521C3"/>
    <w:rsid w:val="00956A06"/>
    <w:rsid w:val="009601EE"/>
    <w:rsid w:val="00961E7E"/>
    <w:rsid w:val="0096478D"/>
    <w:rsid w:val="00964FBA"/>
    <w:rsid w:val="00966145"/>
    <w:rsid w:val="009710A8"/>
    <w:rsid w:val="009719C7"/>
    <w:rsid w:val="00972E91"/>
    <w:rsid w:val="0097548D"/>
    <w:rsid w:val="00975DF1"/>
    <w:rsid w:val="00976FD4"/>
    <w:rsid w:val="009773F4"/>
    <w:rsid w:val="00977B66"/>
    <w:rsid w:val="00980176"/>
    <w:rsid w:val="00980DB1"/>
    <w:rsid w:val="009854BD"/>
    <w:rsid w:val="00985AC8"/>
    <w:rsid w:val="00986A86"/>
    <w:rsid w:val="00986FBA"/>
    <w:rsid w:val="0098763A"/>
    <w:rsid w:val="00990618"/>
    <w:rsid w:val="00990A93"/>
    <w:rsid w:val="00990B0C"/>
    <w:rsid w:val="00991275"/>
    <w:rsid w:val="00992622"/>
    <w:rsid w:val="00994167"/>
    <w:rsid w:val="00994386"/>
    <w:rsid w:val="009A0078"/>
    <w:rsid w:val="009A09E4"/>
    <w:rsid w:val="009A196C"/>
    <w:rsid w:val="009A3D61"/>
    <w:rsid w:val="009A3F37"/>
    <w:rsid w:val="009A4FD2"/>
    <w:rsid w:val="009B2E71"/>
    <w:rsid w:val="009B403D"/>
    <w:rsid w:val="009B51A7"/>
    <w:rsid w:val="009B6056"/>
    <w:rsid w:val="009B6333"/>
    <w:rsid w:val="009C0129"/>
    <w:rsid w:val="009C187A"/>
    <w:rsid w:val="009C2F3D"/>
    <w:rsid w:val="009C4881"/>
    <w:rsid w:val="009C775D"/>
    <w:rsid w:val="009D1C44"/>
    <w:rsid w:val="009D36DE"/>
    <w:rsid w:val="009D606C"/>
    <w:rsid w:val="009D651E"/>
    <w:rsid w:val="009E260E"/>
    <w:rsid w:val="009E4DA8"/>
    <w:rsid w:val="009E6F0E"/>
    <w:rsid w:val="009F0D14"/>
    <w:rsid w:val="009F0D59"/>
    <w:rsid w:val="009F1461"/>
    <w:rsid w:val="009F4A58"/>
    <w:rsid w:val="009F5768"/>
    <w:rsid w:val="00A02BBB"/>
    <w:rsid w:val="00A04275"/>
    <w:rsid w:val="00A079EE"/>
    <w:rsid w:val="00A13EB5"/>
    <w:rsid w:val="00A14117"/>
    <w:rsid w:val="00A17D41"/>
    <w:rsid w:val="00A20FE9"/>
    <w:rsid w:val="00A2188A"/>
    <w:rsid w:val="00A21D55"/>
    <w:rsid w:val="00A22E53"/>
    <w:rsid w:val="00A25EE2"/>
    <w:rsid w:val="00A2606E"/>
    <w:rsid w:val="00A26823"/>
    <w:rsid w:val="00A271BC"/>
    <w:rsid w:val="00A339A2"/>
    <w:rsid w:val="00A357E1"/>
    <w:rsid w:val="00A37F29"/>
    <w:rsid w:val="00A40575"/>
    <w:rsid w:val="00A411A0"/>
    <w:rsid w:val="00A426E8"/>
    <w:rsid w:val="00A4429F"/>
    <w:rsid w:val="00A50055"/>
    <w:rsid w:val="00A50467"/>
    <w:rsid w:val="00A518A5"/>
    <w:rsid w:val="00A54A28"/>
    <w:rsid w:val="00A55F80"/>
    <w:rsid w:val="00A563F8"/>
    <w:rsid w:val="00A566B1"/>
    <w:rsid w:val="00A61566"/>
    <w:rsid w:val="00A61835"/>
    <w:rsid w:val="00A62DAC"/>
    <w:rsid w:val="00A66BA2"/>
    <w:rsid w:val="00A7056E"/>
    <w:rsid w:val="00A70EA8"/>
    <w:rsid w:val="00A72867"/>
    <w:rsid w:val="00A73573"/>
    <w:rsid w:val="00A752EB"/>
    <w:rsid w:val="00A75C7E"/>
    <w:rsid w:val="00A778BF"/>
    <w:rsid w:val="00A8320F"/>
    <w:rsid w:val="00A833BC"/>
    <w:rsid w:val="00A83769"/>
    <w:rsid w:val="00A858DD"/>
    <w:rsid w:val="00A87B87"/>
    <w:rsid w:val="00A87DE3"/>
    <w:rsid w:val="00A90811"/>
    <w:rsid w:val="00A91FA9"/>
    <w:rsid w:val="00A92003"/>
    <w:rsid w:val="00A92037"/>
    <w:rsid w:val="00A923CC"/>
    <w:rsid w:val="00A92FCD"/>
    <w:rsid w:val="00A951E5"/>
    <w:rsid w:val="00AA0F3A"/>
    <w:rsid w:val="00AA5133"/>
    <w:rsid w:val="00AA5B95"/>
    <w:rsid w:val="00AA6802"/>
    <w:rsid w:val="00AB0848"/>
    <w:rsid w:val="00AB2742"/>
    <w:rsid w:val="00AB3E28"/>
    <w:rsid w:val="00AB7960"/>
    <w:rsid w:val="00AC10B1"/>
    <w:rsid w:val="00AC1BD5"/>
    <w:rsid w:val="00AC427F"/>
    <w:rsid w:val="00AC489D"/>
    <w:rsid w:val="00AC5ECA"/>
    <w:rsid w:val="00AD0567"/>
    <w:rsid w:val="00AD6276"/>
    <w:rsid w:val="00AD63BD"/>
    <w:rsid w:val="00AD66C9"/>
    <w:rsid w:val="00AE0CA9"/>
    <w:rsid w:val="00AE4265"/>
    <w:rsid w:val="00AE61F9"/>
    <w:rsid w:val="00AF180D"/>
    <w:rsid w:val="00AF278B"/>
    <w:rsid w:val="00AF6718"/>
    <w:rsid w:val="00AF6B2E"/>
    <w:rsid w:val="00AF7254"/>
    <w:rsid w:val="00AF7BC4"/>
    <w:rsid w:val="00B01075"/>
    <w:rsid w:val="00B016E7"/>
    <w:rsid w:val="00B019E8"/>
    <w:rsid w:val="00B04CEB"/>
    <w:rsid w:val="00B04F60"/>
    <w:rsid w:val="00B05865"/>
    <w:rsid w:val="00B05CB8"/>
    <w:rsid w:val="00B06175"/>
    <w:rsid w:val="00B07CD4"/>
    <w:rsid w:val="00B10228"/>
    <w:rsid w:val="00B1070F"/>
    <w:rsid w:val="00B1258B"/>
    <w:rsid w:val="00B125B4"/>
    <w:rsid w:val="00B134DA"/>
    <w:rsid w:val="00B15DA2"/>
    <w:rsid w:val="00B20EA3"/>
    <w:rsid w:val="00B21D80"/>
    <w:rsid w:val="00B22CC3"/>
    <w:rsid w:val="00B23E89"/>
    <w:rsid w:val="00B2518C"/>
    <w:rsid w:val="00B25581"/>
    <w:rsid w:val="00B2793D"/>
    <w:rsid w:val="00B303E5"/>
    <w:rsid w:val="00B30FBA"/>
    <w:rsid w:val="00B31883"/>
    <w:rsid w:val="00B339FA"/>
    <w:rsid w:val="00B4014A"/>
    <w:rsid w:val="00B40971"/>
    <w:rsid w:val="00B47C02"/>
    <w:rsid w:val="00B523E6"/>
    <w:rsid w:val="00B63AFF"/>
    <w:rsid w:val="00B64D83"/>
    <w:rsid w:val="00B70347"/>
    <w:rsid w:val="00B705B0"/>
    <w:rsid w:val="00B710CC"/>
    <w:rsid w:val="00B7153E"/>
    <w:rsid w:val="00B77470"/>
    <w:rsid w:val="00B775C9"/>
    <w:rsid w:val="00B80D23"/>
    <w:rsid w:val="00B82269"/>
    <w:rsid w:val="00B867F6"/>
    <w:rsid w:val="00B945C7"/>
    <w:rsid w:val="00B94604"/>
    <w:rsid w:val="00B949C7"/>
    <w:rsid w:val="00B959DB"/>
    <w:rsid w:val="00B96EC0"/>
    <w:rsid w:val="00B9729C"/>
    <w:rsid w:val="00BA0DFA"/>
    <w:rsid w:val="00BA1F17"/>
    <w:rsid w:val="00BA2F5C"/>
    <w:rsid w:val="00BA5E30"/>
    <w:rsid w:val="00BA764A"/>
    <w:rsid w:val="00BB1C04"/>
    <w:rsid w:val="00BB20BB"/>
    <w:rsid w:val="00BB48B5"/>
    <w:rsid w:val="00BB5516"/>
    <w:rsid w:val="00BB65B8"/>
    <w:rsid w:val="00BB6797"/>
    <w:rsid w:val="00BB6D37"/>
    <w:rsid w:val="00BB7481"/>
    <w:rsid w:val="00BB7ED4"/>
    <w:rsid w:val="00BC0485"/>
    <w:rsid w:val="00BC1793"/>
    <w:rsid w:val="00BC181E"/>
    <w:rsid w:val="00BC2B5F"/>
    <w:rsid w:val="00BC52D5"/>
    <w:rsid w:val="00BC7001"/>
    <w:rsid w:val="00BD01C5"/>
    <w:rsid w:val="00BD351C"/>
    <w:rsid w:val="00BD36D4"/>
    <w:rsid w:val="00BD5478"/>
    <w:rsid w:val="00BE30B8"/>
    <w:rsid w:val="00BE3635"/>
    <w:rsid w:val="00BE4000"/>
    <w:rsid w:val="00BE48D8"/>
    <w:rsid w:val="00BF0750"/>
    <w:rsid w:val="00BF158E"/>
    <w:rsid w:val="00BF3CA8"/>
    <w:rsid w:val="00BF45BD"/>
    <w:rsid w:val="00C0235F"/>
    <w:rsid w:val="00C07016"/>
    <w:rsid w:val="00C12E74"/>
    <w:rsid w:val="00C144D5"/>
    <w:rsid w:val="00C158C0"/>
    <w:rsid w:val="00C229A6"/>
    <w:rsid w:val="00C24053"/>
    <w:rsid w:val="00C27DA0"/>
    <w:rsid w:val="00C308FA"/>
    <w:rsid w:val="00C321DD"/>
    <w:rsid w:val="00C35691"/>
    <w:rsid w:val="00C36F73"/>
    <w:rsid w:val="00C4028B"/>
    <w:rsid w:val="00C403D1"/>
    <w:rsid w:val="00C411A5"/>
    <w:rsid w:val="00C4352B"/>
    <w:rsid w:val="00C43F83"/>
    <w:rsid w:val="00C44D3C"/>
    <w:rsid w:val="00C44F1E"/>
    <w:rsid w:val="00C45D9B"/>
    <w:rsid w:val="00C45F25"/>
    <w:rsid w:val="00C52541"/>
    <w:rsid w:val="00C535A4"/>
    <w:rsid w:val="00C53E0B"/>
    <w:rsid w:val="00C55937"/>
    <w:rsid w:val="00C561B8"/>
    <w:rsid w:val="00C57240"/>
    <w:rsid w:val="00C61DB5"/>
    <w:rsid w:val="00C626D8"/>
    <w:rsid w:val="00C6322D"/>
    <w:rsid w:val="00C63377"/>
    <w:rsid w:val="00C64EB3"/>
    <w:rsid w:val="00C66B14"/>
    <w:rsid w:val="00C71AA6"/>
    <w:rsid w:val="00C73C3D"/>
    <w:rsid w:val="00C7584D"/>
    <w:rsid w:val="00C8204B"/>
    <w:rsid w:val="00C821DE"/>
    <w:rsid w:val="00C85D3D"/>
    <w:rsid w:val="00C86B49"/>
    <w:rsid w:val="00C947C2"/>
    <w:rsid w:val="00C9661F"/>
    <w:rsid w:val="00CA02EC"/>
    <w:rsid w:val="00CA1819"/>
    <w:rsid w:val="00CA3A19"/>
    <w:rsid w:val="00CA639A"/>
    <w:rsid w:val="00CA7C98"/>
    <w:rsid w:val="00CA7F31"/>
    <w:rsid w:val="00CB1CC8"/>
    <w:rsid w:val="00CB24B0"/>
    <w:rsid w:val="00CB3D2E"/>
    <w:rsid w:val="00CB46C9"/>
    <w:rsid w:val="00CB4940"/>
    <w:rsid w:val="00CB4E6F"/>
    <w:rsid w:val="00CB5284"/>
    <w:rsid w:val="00CB52D5"/>
    <w:rsid w:val="00CB537B"/>
    <w:rsid w:val="00CB6301"/>
    <w:rsid w:val="00CB6B3D"/>
    <w:rsid w:val="00CB76D4"/>
    <w:rsid w:val="00CB7CEB"/>
    <w:rsid w:val="00CC0EA4"/>
    <w:rsid w:val="00CC3382"/>
    <w:rsid w:val="00CC5FEF"/>
    <w:rsid w:val="00CC75F8"/>
    <w:rsid w:val="00CC7E2A"/>
    <w:rsid w:val="00CD0859"/>
    <w:rsid w:val="00CD27FF"/>
    <w:rsid w:val="00CD4D5F"/>
    <w:rsid w:val="00CD7187"/>
    <w:rsid w:val="00CE0847"/>
    <w:rsid w:val="00CE131E"/>
    <w:rsid w:val="00CE2A96"/>
    <w:rsid w:val="00CE60D9"/>
    <w:rsid w:val="00CE7B81"/>
    <w:rsid w:val="00CF0107"/>
    <w:rsid w:val="00CF052B"/>
    <w:rsid w:val="00CF2C20"/>
    <w:rsid w:val="00CF4014"/>
    <w:rsid w:val="00CF4E15"/>
    <w:rsid w:val="00D000D8"/>
    <w:rsid w:val="00D01053"/>
    <w:rsid w:val="00D029FB"/>
    <w:rsid w:val="00D03853"/>
    <w:rsid w:val="00D04FE6"/>
    <w:rsid w:val="00D06679"/>
    <w:rsid w:val="00D06AA4"/>
    <w:rsid w:val="00D12545"/>
    <w:rsid w:val="00D13025"/>
    <w:rsid w:val="00D13463"/>
    <w:rsid w:val="00D166F8"/>
    <w:rsid w:val="00D167AF"/>
    <w:rsid w:val="00D16BB3"/>
    <w:rsid w:val="00D171A2"/>
    <w:rsid w:val="00D207B3"/>
    <w:rsid w:val="00D20D0B"/>
    <w:rsid w:val="00D231D4"/>
    <w:rsid w:val="00D2346F"/>
    <w:rsid w:val="00D23788"/>
    <w:rsid w:val="00D25E78"/>
    <w:rsid w:val="00D261F8"/>
    <w:rsid w:val="00D309B8"/>
    <w:rsid w:val="00D3109B"/>
    <w:rsid w:val="00D401D2"/>
    <w:rsid w:val="00D411B0"/>
    <w:rsid w:val="00D4234A"/>
    <w:rsid w:val="00D43AB9"/>
    <w:rsid w:val="00D47054"/>
    <w:rsid w:val="00D47866"/>
    <w:rsid w:val="00D50822"/>
    <w:rsid w:val="00D53425"/>
    <w:rsid w:val="00D55E70"/>
    <w:rsid w:val="00D56A3D"/>
    <w:rsid w:val="00D605F8"/>
    <w:rsid w:val="00D60A2F"/>
    <w:rsid w:val="00D60C6B"/>
    <w:rsid w:val="00D612EF"/>
    <w:rsid w:val="00D62139"/>
    <w:rsid w:val="00D6297A"/>
    <w:rsid w:val="00D6416E"/>
    <w:rsid w:val="00D65663"/>
    <w:rsid w:val="00D70BD3"/>
    <w:rsid w:val="00D768D7"/>
    <w:rsid w:val="00D855E9"/>
    <w:rsid w:val="00D862B1"/>
    <w:rsid w:val="00D87B37"/>
    <w:rsid w:val="00D94B41"/>
    <w:rsid w:val="00D9676F"/>
    <w:rsid w:val="00DA1118"/>
    <w:rsid w:val="00DA158E"/>
    <w:rsid w:val="00DA1CF5"/>
    <w:rsid w:val="00DA1EBC"/>
    <w:rsid w:val="00DA5603"/>
    <w:rsid w:val="00DA62E2"/>
    <w:rsid w:val="00DB1A9C"/>
    <w:rsid w:val="00DB5745"/>
    <w:rsid w:val="00DB630F"/>
    <w:rsid w:val="00DB7DCE"/>
    <w:rsid w:val="00DC1967"/>
    <w:rsid w:val="00DC3686"/>
    <w:rsid w:val="00DC739B"/>
    <w:rsid w:val="00DC79D6"/>
    <w:rsid w:val="00DD104A"/>
    <w:rsid w:val="00DD3007"/>
    <w:rsid w:val="00DD3FC9"/>
    <w:rsid w:val="00DD5DFE"/>
    <w:rsid w:val="00DD66B5"/>
    <w:rsid w:val="00DE129A"/>
    <w:rsid w:val="00DE15B7"/>
    <w:rsid w:val="00DE17A3"/>
    <w:rsid w:val="00DE1A0B"/>
    <w:rsid w:val="00DE5725"/>
    <w:rsid w:val="00DE5A1F"/>
    <w:rsid w:val="00DE6915"/>
    <w:rsid w:val="00DE6C6A"/>
    <w:rsid w:val="00DE7F31"/>
    <w:rsid w:val="00DF5730"/>
    <w:rsid w:val="00E01960"/>
    <w:rsid w:val="00E022A4"/>
    <w:rsid w:val="00E05D6D"/>
    <w:rsid w:val="00E05FEE"/>
    <w:rsid w:val="00E10BDF"/>
    <w:rsid w:val="00E11C48"/>
    <w:rsid w:val="00E129B0"/>
    <w:rsid w:val="00E134DE"/>
    <w:rsid w:val="00E14C04"/>
    <w:rsid w:val="00E23768"/>
    <w:rsid w:val="00E24B90"/>
    <w:rsid w:val="00E25442"/>
    <w:rsid w:val="00E25F1C"/>
    <w:rsid w:val="00E266D4"/>
    <w:rsid w:val="00E2672F"/>
    <w:rsid w:val="00E26EF2"/>
    <w:rsid w:val="00E348EC"/>
    <w:rsid w:val="00E351EF"/>
    <w:rsid w:val="00E36001"/>
    <w:rsid w:val="00E37000"/>
    <w:rsid w:val="00E37B03"/>
    <w:rsid w:val="00E4494F"/>
    <w:rsid w:val="00E45543"/>
    <w:rsid w:val="00E46BE4"/>
    <w:rsid w:val="00E47A84"/>
    <w:rsid w:val="00E5689C"/>
    <w:rsid w:val="00E56DC6"/>
    <w:rsid w:val="00E57024"/>
    <w:rsid w:val="00E57A6D"/>
    <w:rsid w:val="00E57AE9"/>
    <w:rsid w:val="00E603E8"/>
    <w:rsid w:val="00E63E49"/>
    <w:rsid w:val="00E64CBC"/>
    <w:rsid w:val="00E741A2"/>
    <w:rsid w:val="00E75045"/>
    <w:rsid w:val="00E8106D"/>
    <w:rsid w:val="00E811A0"/>
    <w:rsid w:val="00E82FA9"/>
    <w:rsid w:val="00E84519"/>
    <w:rsid w:val="00E868AD"/>
    <w:rsid w:val="00E86C5C"/>
    <w:rsid w:val="00E8785D"/>
    <w:rsid w:val="00E90734"/>
    <w:rsid w:val="00E914F6"/>
    <w:rsid w:val="00E91B70"/>
    <w:rsid w:val="00E91D29"/>
    <w:rsid w:val="00E92DC8"/>
    <w:rsid w:val="00E97029"/>
    <w:rsid w:val="00EA2156"/>
    <w:rsid w:val="00EA280E"/>
    <w:rsid w:val="00EA4D7F"/>
    <w:rsid w:val="00EA6593"/>
    <w:rsid w:val="00EB07AB"/>
    <w:rsid w:val="00EB12ED"/>
    <w:rsid w:val="00EB20BA"/>
    <w:rsid w:val="00EC3D6E"/>
    <w:rsid w:val="00EC4279"/>
    <w:rsid w:val="00EC55AB"/>
    <w:rsid w:val="00EC60C3"/>
    <w:rsid w:val="00ED0D6A"/>
    <w:rsid w:val="00ED13BF"/>
    <w:rsid w:val="00ED21E2"/>
    <w:rsid w:val="00EE1B76"/>
    <w:rsid w:val="00EE24BF"/>
    <w:rsid w:val="00EE2C5A"/>
    <w:rsid w:val="00EE56A0"/>
    <w:rsid w:val="00EF00C0"/>
    <w:rsid w:val="00EF099C"/>
    <w:rsid w:val="00EF3482"/>
    <w:rsid w:val="00EF4F53"/>
    <w:rsid w:val="00EF758B"/>
    <w:rsid w:val="00F01365"/>
    <w:rsid w:val="00F025C7"/>
    <w:rsid w:val="00F04685"/>
    <w:rsid w:val="00F115E8"/>
    <w:rsid w:val="00F117E2"/>
    <w:rsid w:val="00F13D2E"/>
    <w:rsid w:val="00F15474"/>
    <w:rsid w:val="00F20187"/>
    <w:rsid w:val="00F2305A"/>
    <w:rsid w:val="00F2305D"/>
    <w:rsid w:val="00F270BE"/>
    <w:rsid w:val="00F303F9"/>
    <w:rsid w:val="00F33EEC"/>
    <w:rsid w:val="00F35062"/>
    <w:rsid w:val="00F37292"/>
    <w:rsid w:val="00F40A95"/>
    <w:rsid w:val="00F40C23"/>
    <w:rsid w:val="00F41B6D"/>
    <w:rsid w:val="00F43DAE"/>
    <w:rsid w:val="00F44715"/>
    <w:rsid w:val="00F450EB"/>
    <w:rsid w:val="00F47DDC"/>
    <w:rsid w:val="00F51AF2"/>
    <w:rsid w:val="00F52B27"/>
    <w:rsid w:val="00F52F45"/>
    <w:rsid w:val="00F54339"/>
    <w:rsid w:val="00F54E9F"/>
    <w:rsid w:val="00F5532D"/>
    <w:rsid w:val="00F55F25"/>
    <w:rsid w:val="00F56C45"/>
    <w:rsid w:val="00F57140"/>
    <w:rsid w:val="00F576CD"/>
    <w:rsid w:val="00F60048"/>
    <w:rsid w:val="00F628FB"/>
    <w:rsid w:val="00F7042B"/>
    <w:rsid w:val="00F71E4C"/>
    <w:rsid w:val="00F777C6"/>
    <w:rsid w:val="00F77DF5"/>
    <w:rsid w:val="00F802B7"/>
    <w:rsid w:val="00F80727"/>
    <w:rsid w:val="00F81955"/>
    <w:rsid w:val="00F8275B"/>
    <w:rsid w:val="00F84921"/>
    <w:rsid w:val="00F8587C"/>
    <w:rsid w:val="00F86D4E"/>
    <w:rsid w:val="00F87766"/>
    <w:rsid w:val="00F93891"/>
    <w:rsid w:val="00F93A12"/>
    <w:rsid w:val="00F95F34"/>
    <w:rsid w:val="00F96111"/>
    <w:rsid w:val="00FA03B4"/>
    <w:rsid w:val="00FA4EBE"/>
    <w:rsid w:val="00FA52C3"/>
    <w:rsid w:val="00FB2159"/>
    <w:rsid w:val="00FB3794"/>
    <w:rsid w:val="00FB5A42"/>
    <w:rsid w:val="00FB6850"/>
    <w:rsid w:val="00FC5EA6"/>
    <w:rsid w:val="00FD0BA9"/>
    <w:rsid w:val="00FD12BE"/>
    <w:rsid w:val="00FD23E6"/>
    <w:rsid w:val="00FD52F1"/>
    <w:rsid w:val="00FE45C0"/>
    <w:rsid w:val="00FE6453"/>
    <w:rsid w:val="00FE6AE9"/>
    <w:rsid w:val="00FF100A"/>
    <w:rsid w:val="00FF1EB5"/>
    <w:rsid w:val="00FF35C5"/>
    <w:rsid w:val="00FF4804"/>
    <w:rsid w:val="00FF61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21B1FA"/>
  <w15:docId w15:val="{A5ED1A42-216A-41F7-935D-6FD5EB2A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9EE"/>
    <w:rPr>
      <w:rFonts w:ascii="Times New Roman" w:hAnsi="Times New Roman"/>
      <w:sz w:val="24"/>
    </w:rPr>
  </w:style>
  <w:style w:type="paragraph" w:styleId="Balk1">
    <w:name w:val="heading 1"/>
    <w:basedOn w:val="Normal"/>
    <w:next w:val="Normal"/>
    <w:link w:val="Balk1Char"/>
    <w:uiPriority w:val="9"/>
    <w:qFormat/>
    <w:rsid w:val="00DB630F"/>
    <w:pPr>
      <w:keepNext/>
      <w:spacing w:after="0" w:line="360" w:lineRule="auto"/>
      <w:jc w:val="both"/>
      <w:outlineLvl w:val="0"/>
    </w:pPr>
    <w:rPr>
      <w:rFonts w:eastAsia="Times New Roman" w:cs="Times New Roman"/>
      <w:b/>
      <w:bCs/>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E63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9B403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B403D"/>
    <w:rPr>
      <w:rFonts w:ascii="Tahoma" w:hAnsi="Tahoma" w:cs="Tahoma"/>
      <w:sz w:val="16"/>
      <w:szCs w:val="16"/>
    </w:rPr>
  </w:style>
  <w:style w:type="paragraph" w:styleId="stBilgi">
    <w:name w:val="header"/>
    <w:basedOn w:val="Normal"/>
    <w:link w:val="stBilgiChar"/>
    <w:uiPriority w:val="99"/>
    <w:unhideWhenUsed/>
    <w:rsid w:val="008E61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E613F"/>
  </w:style>
  <w:style w:type="paragraph" w:styleId="AltBilgi">
    <w:name w:val="footer"/>
    <w:basedOn w:val="Normal"/>
    <w:link w:val="AltBilgiChar"/>
    <w:uiPriority w:val="99"/>
    <w:unhideWhenUsed/>
    <w:rsid w:val="008E61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E613F"/>
  </w:style>
  <w:style w:type="paragraph" w:styleId="ResimYazs">
    <w:name w:val="caption"/>
    <w:basedOn w:val="Normal"/>
    <w:next w:val="Normal"/>
    <w:uiPriority w:val="35"/>
    <w:unhideWhenUsed/>
    <w:qFormat/>
    <w:rsid w:val="00CB6301"/>
    <w:pPr>
      <w:spacing w:after="0" w:line="360" w:lineRule="auto"/>
      <w:jc w:val="both"/>
    </w:pPr>
    <w:rPr>
      <w:rFonts w:ascii="Arial" w:hAnsi="Arial"/>
      <w:b/>
      <w:bCs/>
      <w:sz w:val="20"/>
      <w:szCs w:val="18"/>
    </w:rPr>
  </w:style>
  <w:style w:type="character" w:styleId="YerTutucuMetni">
    <w:name w:val="Placeholder Text"/>
    <w:basedOn w:val="VarsaylanParagrafYazTipi"/>
    <w:uiPriority w:val="99"/>
    <w:semiHidden/>
    <w:rsid w:val="00F13D2E"/>
    <w:rPr>
      <w:color w:val="808080"/>
    </w:rPr>
  </w:style>
  <w:style w:type="paragraph" w:styleId="ListeParagraf">
    <w:name w:val="List Paragraph"/>
    <w:basedOn w:val="Normal"/>
    <w:uiPriority w:val="34"/>
    <w:qFormat/>
    <w:rsid w:val="00791A16"/>
    <w:pPr>
      <w:ind w:left="720"/>
      <w:contextualSpacing/>
    </w:pPr>
  </w:style>
  <w:style w:type="character" w:customStyle="1" w:styleId="Balk1Char">
    <w:name w:val="Başlık 1 Char"/>
    <w:basedOn w:val="VarsaylanParagrafYazTipi"/>
    <w:link w:val="Balk1"/>
    <w:uiPriority w:val="9"/>
    <w:rsid w:val="00DB630F"/>
    <w:rPr>
      <w:rFonts w:ascii="Times New Roman" w:eastAsia="Times New Roman" w:hAnsi="Times New Roman" w:cs="Times New Roman"/>
      <w:b/>
      <w:bCs/>
      <w:sz w:val="24"/>
      <w:szCs w:val="24"/>
      <w:lang w:eastAsia="tr-TR"/>
    </w:rPr>
  </w:style>
  <w:style w:type="paragraph" w:styleId="GvdeMetniGirintisi">
    <w:name w:val="Body Text Indent"/>
    <w:basedOn w:val="Normal"/>
    <w:link w:val="GvdeMetniGirintisiChar"/>
    <w:rsid w:val="00DB630F"/>
    <w:pPr>
      <w:spacing w:after="0" w:line="240" w:lineRule="auto"/>
      <w:ind w:firstLine="708"/>
      <w:jc w:val="both"/>
    </w:pPr>
    <w:rPr>
      <w:rFonts w:eastAsia="Times New Roman" w:cs="Times New Roman"/>
      <w:szCs w:val="24"/>
      <w:lang w:eastAsia="tr-TR"/>
    </w:rPr>
  </w:style>
  <w:style w:type="character" w:customStyle="1" w:styleId="GvdeMetniGirintisiChar">
    <w:name w:val="Gövde Metni Girintisi Char"/>
    <w:basedOn w:val="VarsaylanParagrafYazTipi"/>
    <w:link w:val="GvdeMetniGirintisi"/>
    <w:rsid w:val="00DB630F"/>
    <w:rPr>
      <w:rFonts w:ascii="Times New Roman" w:eastAsia="Times New Roman" w:hAnsi="Times New Roman" w:cs="Times New Roman"/>
      <w:sz w:val="24"/>
      <w:szCs w:val="24"/>
      <w:lang w:eastAsia="tr-TR"/>
    </w:rPr>
  </w:style>
  <w:style w:type="character" w:customStyle="1" w:styleId="Gvdemetni2Kaln">
    <w:name w:val="Gövde metni (2) + Kalın"/>
    <w:basedOn w:val="VarsaylanParagrafYazTipi"/>
    <w:rsid w:val="00100BA9"/>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style>
  <w:style w:type="character" w:customStyle="1" w:styleId="Gvdemetni211ptKaln">
    <w:name w:val="Gövde metni (2) + 11 pt;Kalın"/>
    <w:basedOn w:val="VarsaylanParagrafYazTipi"/>
    <w:rsid w:val="00990A93"/>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2">
    <w:name w:val="Gövde metni (2)_"/>
    <w:basedOn w:val="VarsaylanParagrafYazTipi"/>
    <w:link w:val="Gvdemetni20"/>
    <w:rsid w:val="0035631D"/>
    <w:rPr>
      <w:rFonts w:ascii="Times New Roman" w:eastAsia="Times New Roman" w:hAnsi="Times New Roman" w:cs="Times New Roman"/>
      <w:sz w:val="24"/>
      <w:szCs w:val="24"/>
      <w:shd w:val="clear" w:color="auto" w:fill="FFFFFF"/>
    </w:rPr>
  </w:style>
  <w:style w:type="character" w:customStyle="1" w:styleId="Gvdemetni28pt">
    <w:name w:val="Gövde metni (2) + 8 pt"/>
    <w:basedOn w:val="Gvdemetni2"/>
    <w:rsid w:val="0035631D"/>
    <w:rPr>
      <w:rFonts w:ascii="Times New Roman" w:eastAsia="Times New Roman" w:hAnsi="Times New Roman" w:cs="Times New Roman"/>
      <w:color w:val="000000"/>
      <w:spacing w:val="0"/>
      <w:w w:val="100"/>
      <w:position w:val="0"/>
      <w:sz w:val="16"/>
      <w:szCs w:val="16"/>
      <w:shd w:val="clear" w:color="auto" w:fill="FFFFFF"/>
      <w:lang w:val="tr-TR" w:eastAsia="tr-TR" w:bidi="tr-TR"/>
    </w:rPr>
  </w:style>
  <w:style w:type="paragraph" w:customStyle="1" w:styleId="Gvdemetni20">
    <w:name w:val="Gövde metni (2)"/>
    <w:basedOn w:val="Normal"/>
    <w:link w:val="Gvdemetni2"/>
    <w:rsid w:val="0035631D"/>
    <w:pPr>
      <w:widowControl w:val="0"/>
      <w:shd w:val="clear" w:color="auto" w:fill="FFFFFF"/>
      <w:spacing w:after="60" w:line="269" w:lineRule="exact"/>
      <w:ind w:hanging="780"/>
      <w:jc w:val="center"/>
    </w:pPr>
    <w:rPr>
      <w:rFonts w:eastAsia="Times New Roman" w:cs="Times New Roman"/>
      <w:szCs w:val="24"/>
    </w:rPr>
  </w:style>
  <w:style w:type="table" w:styleId="TabloListe3">
    <w:name w:val="Table List 3"/>
    <w:basedOn w:val="NormalTablo"/>
    <w:rsid w:val="00F777C6"/>
    <w:pPr>
      <w:spacing w:after="0" w:line="240" w:lineRule="auto"/>
      <w:mirrorIndents/>
    </w:pPr>
    <w:rPr>
      <w:rFonts w:ascii="Arial" w:eastAsia="Times New Roman" w:hAnsi="Arial" w:cs="Times New Roman"/>
      <w:color w:val="000000"/>
      <w:sz w:val="20"/>
      <w:szCs w:val="20"/>
      <w:lang w:eastAsia="tr-TR"/>
    </w:rPr>
    <w:tblPr>
      <w:tblBorders>
        <w:top w:val="single" w:sz="4" w:space="0" w:color="000000" w:themeColor="text1"/>
        <w:bottom w:val="single" w:sz="4" w:space="0" w:color="000000" w:themeColor="text1"/>
        <w:insideH w:val="single" w:sz="4" w:space="0" w:color="000000" w:themeColor="text1"/>
      </w:tblBorders>
    </w:tblPr>
    <w:tcPr>
      <w:shd w:val="clear" w:color="auto" w:fill="auto"/>
      <w:vAlign w:val="center"/>
    </w:tcPr>
    <w:tblStylePr w:type="firstRow">
      <w:rPr>
        <w:rFonts w:ascii="Arial" w:hAnsi="Arial"/>
        <w:b w:val="0"/>
        <w:bCs/>
        <w:color w:val="auto"/>
        <w:sz w:val="24"/>
      </w:rPr>
      <w:tblPr/>
      <w:tcPr>
        <w:tcBorders>
          <w:top w:val="single" w:sz="12" w:space="0" w:color="000000"/>
          <w:left w:val="nil"/>
          <w:bottom w:val="single" w:sz="2" w:space="0" w:color="000000"/>
          <w:right w:val="nil"/>
          <w:insideH w:val="nil"/>
          <w:insideV w:val="nil"/>
          <w:tl2br w:val="nil"/>
          <w:tr2bl w:val="nil"/>
        </w:tcBorders>
        <w:shd w:val="clear" w:color="auto" w:fill="auto"/>
      </w:tcPr>
    </w:tblStylePr>
    <w:tblStylePr w:type="lastRow">
      <w:rPr>
        <w:rFonts w:ascii="Arial" w:hAnsi="Arial"/>
        <w:sz w:val="24"/>
      </w:rPr>
      <w:tblPr/>
      <w:tcPr>
        <w:tcBorders>
          <w:top w:val="single" w:sz="2" w:space="0" w:color="auto"/>
          <w:bottom w:val="single" w:sz="12" w:space="0" w:color="auto"/>
        </w:tcBorders>
        <w:shd w:val="clear" w:color="auto" w:fill="auto"/>
      </w:tcPr>
    </w:tblStylePr>
    <w:tblStylePr w:type="lastCol">
      <w:rPr>
        <w:rFonts w:ascii="Arial" w:hAnsi="Arial"/>
        <w:b w:val="0"/>
        <w:i w:val="0"/>
        <w:color w:val="000000"/>
        <w:sz w:val="24"/>
      </w:rPr>
      <w:tblPr/>
      <w:tcPr>
        <w:shd w:val="clear" w:color="auto" w:fill="auto"/>
      </w:tcPr>
    </w:tblStylePr>
    <w:tblStylePr w:type="swCell">
      <w:rPr>
        <w:i/>
        <w:iCs/>
        <w:color w:val="000080"/>
      </w:rPr>
      <w:tblPr/>
      <w:tcPr>
        <w:tcBorders>
          <w:tl2br w:val="none" w:sz="0" w:space="0" w:color="auto"/>
          <w:tr2bl w:val="none" w:sz="0" w:space="0" w:color="auto"/>
        </w:tcBorders>
      </w:tcPr>
    </w:tblStylePr>
  </w:style>
  <w:style w:type="table" w:customStyle="1" w:styleId="DzTablo21">
    <w:name w:val="Düz Tablo 21"/>
    <w:basedOn w:val="NormalTablo"/>
    <w:uiPriority w:val="42"/>
    <w:rsid w:val="00F777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27906">
      <w:bodyDiv w:val="1"/>
      <w:marLeft w:val="0"/>
      <w:marRight w:val="0"/>
      <w:marTop w:val="0"/>
      <w:marBottom w:val="0"/>
      <w:divBdr>
        <w:top w:val="none" w:sz="0" w:space="0" w:color="auto"/>
        <w:left w:val="none" w:sz="0" w:space="0" w:color="auto"/>
        <w:bottom w:val="none" w:sz="0" w:space="0" w:color="auto"/>
        <w:right w:val="none" w:sz="0" w:space="0" w:color="auto"/>
      </w:divBdr>
    </w:div>
    <w:div w:id="1358434072">
      <w:bodyDiv w:val="1"/>
      <w:marLeft w:val="0"/>
      <w:marRight w:val="0"/>
      <w:marTop w:val="0"/>
      <w:marBottom w:val="0"/>
      <w:divBdr>
        <w:top w:val="none" w:sz="0" w:space="0" w:color="auto"/>
        <w:left w:val="none" w:sz="0" w:space="0" w:color="auto"/>
        <w:bottom w:val="none" w:sz="0" w:space="0" w:color="auto"/>
        <w:right w:val="none" w:sz="0" w:space="0" w:color="auto"/>
      </w:divBdr>
      <w:divsChild>
        <w:div w:id="1666934258">
          <w:marLeft w:val="547"/>
          <w:marRight w:val="0"/>
          <w:marTop w:val="115"/>
          <w:marBottom w:val="0"/>
          <w:divBdr>
            <w:top w:val="none" w:sz="0" w:space="0" w:color="auto"/>
            <w:left w:val="none" w:sz="0" w:space="0" w:color="auto"/>
            <w:bottom w:val="none" w:sz="0" w:space="0" w:color="auto"/>
            <w:right w:val="none" w:sz="0" w:space="0" w:color="auto"/>
          </w:divBdr>
        </w:div>
        <w:div w:id="249513174">
          <w:marLeft w:val="547"/>
          <w:marRight w:val="0"/>
          <w:marTop w:val="115"/>
          <w:marBottom w:val="0"/>
          <w:divBdr>
            <w:top w:val="none" w:sz="0" w:space="0" w:color="auto"/>
            <w:left w:val="none" w:sz="0" w:space="0" w:color="auto"/>
            <w:bottom w:val="none" w:sz="0" w:space="0" w:color="auto"/>
            <w:right w:val="none" w:sz="0" w:space="0" w:color="auto"/>
          </w:divBdr>
        </w:div>
      </w:divsChild>
    </w:div>
    <w:div w:id="1568226003">
      <w:bodyDiv w:val="1"/>
      <w:marLeft w:val="0"/>
      <w:marRight w:val="0"/>
      <w:marTop w:val="0"/>
      <w:marBottom w:val="0"/>
      <w:divBdr>
        <w:top w:val="none" w:sz="0" w:space="0" w:color="auto"/>
        <w:left w:val="none" w:sz="0" w:space="0" w:color="auto"/>
        <w:bottom w:val="none" w:sz="0" w:space="0" w:color="auto"/>
        <w:right w:val="none" w:sz="0" w:space="0" w:color="auto"/>
      </w:divBdr>
    </w:div>
    <w:div w:id="1824664236">
      <w:bodyDiv w:val="1"/>
      <w:marLeft w:val="0"/>
      <w:marRight w:val="0"/>
      <w:marTop w:val="0"/>
      <w:marBottom w:val="0"/>
      <w:divBdr>
        <w:top w:val="none" w:sz="0" w:space="0" w:color="auto"/>
        <w:left w:val="none" w:sz="0" w:space="0" w:color="auto"/>
        <w:bottom w:val="none" w:sz="0" w:space="0" w:color="auto"/>
        <w:right w:val="none" w:sz="0" w:space="0" w:color="auto"/>
      </w:divBdr>
    </w:div>
    <w:div w:id="1893689393">
      <w:bodyDiv w:val="1"/>
      <w:marLeft w:val="0"/>
      <w:marRight w:val="0"/>
      <w:marTop w:val="0"/>
      <w:marBottom w:val="0"/>
      <w:divBdr>
        <w:top w:val="none" w:sz="0" w:space="0" w:color="auto"/>
        <w:left w:val="none" w:sz="0" w:space="0" w:color="auto"/>
        <w:bottom w:val="none" w:sz="0" w:space="0" w:color="auto"/>
        <w:right w:val="none" w:sz="0" w:space="0" w:color="auto"/>
      </w:divBdr>
    </w:div>
    <w:div w:id="1937516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9</Words>
  <Characters>1309</Characters>
  <Application>Microsoft Office Word</Application>
  <DocSecurity>0</DocSecurity>
  <Lines>10</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ustafa Bahadır  ÖZDEMİR</cp:lastModifiedBy>
  <cp:revision>2</cp:revision>
  <cp:lastPrinted>2026-04-03T12:36:00Z</cp:lastPrinted>
  <dcterms:created xsi:type="dcterms:W3CDTF">2026-05-14T07:27:00Z</dcterms:created>
  <dcterms:modified xsi:type="dcterms:W3CDTF">2026-05-1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06e5431775a84b63ef8eb026ceddbdbeade1cc54352e91059eb528815ad1e6</vt:lpwstr>
  </property>
</Properties>
</file>